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665095" w14:textId="77777777" w:rsidR="00864713" w:rsidRPr="003F2519" w:rsidRDefault="00000000">
      <w:pPr>
        <w:pStyle w:val="Ttulo1"/>
        <w:rPr>
          <w:lang w:val="es-419"/>
        </w:rPr>
      </w:pPr>
      <w:bookmarkStart w:id="0" w:name="X08f8d10df6eb5f936a24108f425e11af0885842"/>
      <w:r w:rsidRPr="003F2519">
        <w:rPr>
          <w:lang w:val="es-419"/>
        </w:rPr>
        <w:t>Proyecto de Planificación de Horticultura</w:t>
      </w:r>
    </w:p>
    <w:p w14:paraId="392E50C7" w14:textId="77777777" w:rsidR="00864713" w:rsidRPr="003F2519" w:rsidRDefault="00000000">
      <w:pPr>
        <w:pStyle w:val="Ttulo2"/>
        <w:rPr>
          <w:lang w:val="es-419"/>
        </w:rPr>
      </w:pPr>
      <w:bookmarkStart w:id="1" w:name="introducción"/>
      <w:r w:rsidRPr="003F2519">
        <w:rPr>
          <w:lang w:val="es-419"/>
        </w:rPr>
        <w:t>Introducción</w:t>
      </w:r>
    </w:p>
    <w:p w14:paraId="40DDA44E" w14:textId="77777777" w:rsidR="00864713" w:rsidRPr="003F2519" w:rsidRDefault="00000000">
      <w:pPr>
        <w:pStyle w:val="FirstParagraph"/>
        <w:rPr>
          <w:lang w:val="es-419"/>
        </w:rPr>
      </w:pPr>
      <w:r w:rsidRPr="003F2519">
        <w:rPr>
          <w:lang w:val="es-419"/>
        </w:rPr>
        <w:t>Este proyecto tiene como objetivo desarrollar una aplicación web para la planificación de tareas de horticultura utilizando archivos PDDL (Planning Domain Definition Language). La aplicación permite a los usuarios generar planes basados en dominios y problemas definidos en PDDL y visualizar estos planes de manera clara en una tabla.</w:t>
      </w:r>
    </w:p>
    <w:p w14:paraId="11F51F27" w14:textId="77777777" w:rsidR="00864713" w:rsidRPr="003F2519" w:rsidRDefault="00000000">
      <w:pPr>
        <w:pStyle w:val="Ttulo2"/>
        <w:rPr>
          <w:lang w:val="es-419"/>
        </w:rPr>
      </w:pPr>
      <w:bookmarkStart w:id="2" w:name="estructura-del-proyecto"/>
      <w:bookmarkEnd w:id="1"/>
      <w:r w:rsidRPr="003F2519">
        <w:rPr>
          <w:lang w:val="es-419"/>
        </w:rPr>
        <w:t>Estructura del Proyecto</w:t>
      </w:r>
    </w:p>
    <w:p w14:paraId="03B8D458" w14:textId="77777777" w:rsidR="00864713" w:rsidRPr="003F2519" w:rsidRDefault="00000000">
      <w:pPr>
        <w:pStyle w:val="FirstParagraph"/>
        <w:rPr>
          <w:lang w:val="es-419"/>
        </w:rPr>
      </w:pPr>
      <w:r w:rsidRPr="003F2519">
        <w:rPr>
          <w:lang w:val="es-419"/>
        </w:rPr>
        <w:t>El proyecto está organizado en las siguientes carpetas:</w:t>
      </w:r>
    </w:p>
    <w:p w14:paraId="64B6D7C8" w14:textId="77777777" w:rsidR="00864713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horticultura_ai_planning</w:t>
      </w:r>
    </w:p>
    <w:p w14:paraId="55810D1D" w14:textId="77777777" w:rsidR="00864713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horticultura</w:t>
      </w:r>
    </w:p>
    <w:p w14:paraId="52E0FC3B" w14:textId="77777777" w:rsidR="00864713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horticultura_page</w:t>
      </w:r>
    </w:p>
    <w:p w14:paraId="1C395673" w14:textId="77777777" w:rsidR="00864713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planificador</w:t>
      </w:r>
    </w:p>
    <w:p w14:paraId="5EB64CA6" w14:textId="77777777" w:rsidR="00864713" w:rsidRDefault="00000000">
      <w:pPr>
        <w:pStyle w:val="Ttulo2"/>
      </w:pPr>
      <w:bookmarkStart w:id="3" w:name="descripción-de-las-carpetas"/>
      <w:bookmarkEnd w:id="2"/>
      <w:r>
        <w:t>Descripción de las Carpetas</w:t>
      </w:r>
    </w:p>
    <w:p w14:paraId="12A7521A" w14:textId="77777777" w:rsidR="00864713" w:rsidRDefault="00000000">
      <w:pPr>
        <w:pStyle w:val="Ttulo3"/>
      </w:pPr>
      <w:bookmarkStart w:id="4" w:name="horticultura_ai_planning"/>
      <w:r>
        <w:rPr>
          <w:rStyle w:val="VerbatimChar"/>
        </w:rPr>
        <w:t>horticultura_ai_planning</w:t>
      </w:r>
    </w:p>
    <w:p w14:paraId="38056219" w14:textId="77777777" w:rsidR="00864713" w:rsidRPr="003F2519" w:rsidRDefault="00000000">
      <w:pPr>
        <w:pStyle w:val="FirstParagraph"/>
        <w:rPr>
          <w:lang w:val="es-419"/>
        </w:rPr>
      </w:pPr>
      <w:r w:rsidRPr="003F2519">
        <w:rPr>
          <w:lang w:val="es-419"/>
        </w:rPr>
        <w:t>Esta carpeta contiene el entorno virtual y las dependencias necesarias para ejecutar el proyecto. Asegúrate de activar el entorno virtual antes de ejecutar cualquier comando relacionado con el proyecto.</w:t>
      </w:r>
    </w:p>
    <w:p w14:paraId="41912AD4" w14:textId="77777777" w:rsidR="00864713" w:rsidRPr="003F2519" w:rsidRDefault="00000000">
      <w:pPr>
        <w:pStyle w:val="Ttulo3"/>
        <w:rPr>
          <w:lang w:val="es-419"/>
        </w:rPr>
      </w:pPr>
      <w:bookmarkStart w:id="5" w:name="horticultura"/>
      <w:bookmarkEnd w:id="4"/>
      <w:r w:rsidRPr="003F2519">
        <w:rPr>
          <w:rStyle w:val="VerbatimChar"/>
          <w:lang w:val="es-419"/>
        </w:rPr>
        <w:t>horticultura</w:t>
      </w:r>
    </w:p>
    <w:p w14:paraId="7924E75F" w14:textId="77777777" w:rsidR="00864713" w:rsidRPr="003F2519" w:rsidRDefault="00000000">
      <w:pPr>
        <w:pStyle w:val="FirstParagraph"/>
        <w:rPr>
          <w:lang w:val="es-419"/>
        </w:rPr>
      </w:pPr>
      <w:r w:rsidRPr="003F2519">
        <w:rPr>
          <w:lang w:val="es-419"/>
        </w:rPr>
        <w:t>Esta carpeta contiene el proyecto Django principal. Incluye los archivos de configuración y las aplicaciones necesarias para la funcionalidad del proyecto.</w:t>
      </w:r>
    </w:p>
    <w:p w14:paraId="17CD17FB" w14:textId="77777777" w:rsidR="00864713" w:rsidRPr="003F2519" w:rsidRDefault="00000000">
      <w:pPr>
        <w:pStyle w:val="Ttulo3"/>
        <w:rPr>
          <w:lang w:val="es-419"/>
        </w:rPr>
      </w:pPr>
      <w:bookmarkStart w:id="6" w:name="horticultura_page"/>
      <w:bookmarkEnd w:id="5"/>
      <w:r w:rsidRPr="003F2519">
        <w:rPr>
          <w:rStyle w:val="VerbatimChar"/>
          <w:lang w:val="es-419"/>
        </w:rPr>
        <w:t>horticultura_page</w:t>
      </w:r>
    </w:p>
    <w:p w14:paraId="321DC463" w14:textId="77777777" w:rsidR="00864713" w:rsidRPr="003F2519" w:rsidRDefault="00000000">
      <w:pPr>
        <w:pStyle w:val="FirstParagraph"/>
        <w:rPr>
          <w:lang w:val="es-419"/>
        </w:rPr>
      </w:pPr>
      <w:r w:rsidRPr="003F2519">
        <w:rPr>
          <w:lang w:val="es-419"/>
        </w:rPr>
        <w:t>Esta carpeta contiene las plantillas HTML y los archivos estáticos necesarios para la interfaz de usuario de la aplicación web.</w:t>
      </w:r>
    </w:p>
    <w:p w14:paraId="3B03D964" w14:textId="77777777" w:rsidR="00864713" w:rsidRPr="003F2519" w:rsidRDefault="00000000">
      <w:pPr>
        <w:pStyle w:val="Ttulo3"/>
        <w:rPr>
          <w:lang w:val="es-419"/>
        </w:rPr>
      </w:pPr>
      <w:bookmarkStart w:id="7" w:name="planificador"/>
      <w:bookmarkEnd w:id="6"/>
      <w:r w:rsidRPr="003F2519">
        <w:rPr>
          <w:rStyle w:val="VerbatimChar"/>
          <w:lang w:val="es-419"/>
        </w:rPr>
        <w:t>planificador</w:t>
      </w:r>
    </w:p>
    <w:p w14:paraId="1DB7997D" w14:textId="77777777" w:rsidR="00864713" w:rsidRPr="003F2519" w:rsidRDefault="00000000">
      <w:pPr>
        <w:pStyle w:val="FirstParagraph"/>
        <w:rPr>
          <w:lang w:val="es-419"/>
        </w:rPr>
      </w:pPr>
      <w:r w:rsidRPr="003F2519">
        <w:rPr>
          <w:lang w:val="es-419"/>
        </w:rPr>
        <w:t>Esta carpeta contiene la lógica principal de la aplicación, incluyendo las vistas, los modelos y los archivos de configuración de URL.</w:t>
      </w:r>
    </w:p>
    <w:p w14:paraId="278800D1" w14:textId="77777777" w:rsidR="00864713" w:rsidRPr="003F2519" w:rsidRDefault="00000000">
      <w:pPr>
        <w:pStyle w:val="Ttulo2"/>
        <w:rPr>
          <w:lang w:val="es-419"/>
        </w:rPr>
      </w:pPr>
      <w:bookmarkStart w:id="8" w:name="documentación-del-código"/>
      <w:bookmarkEnd w:id="3"/>
      <w:bookmarkEnd w:id="7"/>
      <w:r w:rsidRPr="003F2519">
        <w:rPr>
          <w:lang w:val="es-419"/>
        </w:rPr>
        <w:t>Documentación del Código</w:t>
      </w:r>
    </w:p>
    <w:p w14:paraId="27941271" w14:textId="77777777" w:rsidR="00864713" w:rsidRPr="003F2519" w:rsidRDefault="00000000">
      <w:pPr>
        <w:pStyle w:val="Ttulo3"/>
        <w:rPr>
          <w:lang w:val="es-419"/>
        </w:rPr>
      </w:pPr>
      <w:bookmarkStart w:id="9" w:name="views.py"/>
      <w:r w:rsidRPr="003F2519">
        <w:rPr>
          <w:rStyle w:val="VerbatimChar"/>
          <w:lang w:val="es-419"/>
        </w:rPr>
        <w:t>views.py</w:t>
      </w:r>
    </w:p>
    <w:p w14:paraId="76943B96" w14:textId="77777777" w:rsidR="00864713" w:rsidRPr="003F2519" w:rsidRDefault="00000000">
      <w:pPr>
        <w:pStyle w:val="FirstParagraph"/>
        <w:rPr>
          <w:lang w:val="es-419"/>
        </w:rPr>
      </w:pPr>
      <w:r w:rsidRPr="003F2519">
        <w:rPr>
          <w:lang w:val="es-419"/>
        </w:rPr>
        <w:t>Este archivo contiene las vistas principales de la aplicación. Aquí se generan los planes basados en los archivos PDDL y se renderizan las páginas HTML.</w:t>
      </w:r>
    </w:p>
    <w:p w14:paraId="514BDA03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bookmarkStart w:id="10" w:name="urls.py"/>
      <w:bookmarkEnd w:id="9"/>
      <w:r w:rsidRPr="003F2519">
        <w:rPr>
          <w:rFonts w:ascii="Consolas" w:hAnsi="Consolas"/>
          <w:b/>
          <w:color w:val="008000"/>
          <w:sz w:val="22"/>
        </w:rPr>
        <w:lastRenderedPageBreak/>
        <w:t>from django.shortcuts import render, redirect</w:t>
      </w:r>
    </w:p>
    <w:p w14:paraId="65F78020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import os</w:t>
      </w:r>
    </w:p>
    <w:p w14:paraId="62FB4010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import random</w:t>
      </w:r>
    </w:p>
    <w:p w14:paraId="5BD589FE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from pyperplan.pddl.parser import Parser</w:t>
      </w:r>
    </w:p>
    <w:p w14:paraId="2A1BA97F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from pyperplan.planner import _ground</w:t>
      </w:r>
    </w:p>
    <w:p w14:paraId="024226E9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from pyperplan.search import astar_search</w:t>
      </w:r>
    </w:p>
    <w:p w14:paraId="3EDB6DD8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from pyperplan.heuristics.blind import BlindHeuristic</w:t>
      </w:r>
    </w:p>
    <w:p w14:paraId="0311CFF7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from pyperplan.heuristics.lm_cut import LmCutHeuristic</w:t>
      </w:r>
    </w:p>
    <w:p w14:paraId="5D63EEB3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</w:p>
    <w:p w14:paraId="5DC93D2B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># Definir una clase Node simple si no está disponible en pyperplan</w:t>
      </w:r>
    </w:p>
    <w:p w14:paraId="0C3C79EF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class Node:</w:t>
      </w:r>
    </w:p>
    <w:p w14:paraId="071E7B1A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def __init__(</w:t>
      </w:r>
      <w:r w:rsidRPr="003F2519">
        <w:rPr>
          <w:rFonts w:ascii="Consolas" w:hAnsi="Consolas"/>
          <w:b/>
          <w:i/>
          <w:iCs/>
          <w:color w:val="008000"/>
          <w:sz w:val="22"/>
        </w:rPr>
        <w:t>self</w:t>
      </w:r>
      <w:r w:rsidRPr="003F2519">
        <w:rPr>
          <w:rFonts w:ascii="Consolas" w:hAnsi="Consolas"/>
          <w:b/>
          <w:color w:val="008000"/>
          <w:sz w:val="22"/>
        </w:rPr>
        <w:t xml:space="preserve">, </w:t>
      </w:r>
      <w:r w:rsidRPr="003F2519">
        <w:rPr>
          <w:rFonts w:ascii="Consolas" w:hAnsi="Consolas"/>
          <w:b/>
          <w:i/>
          <w:iCs/>
          <w:color w:val="008000"/>
          <w:sz w:val="22"/>
        </w:rPr>
        <w:t>state</w:t>
      </w:r>
      <w:r w:rsidRPr="003F2519">
        <w:rPr>
          <w:rFonts w:ascii="Consolas" w:hAnsi="Consolas"/>
          <w:b/>
          <w:color w:val="008000"/>
          <w:sz w:val="22"/>
        </w:rPr>
        <w:t>):</w:t>
      </w:r>
    </w:p>
    <w:p w14:paraId="37654D8B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self.state = state</w:t>
      </w:r>
    </w:p>
    <w:p w14:paraId="445C90B5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</w:p>
    <w:p w14:paraId="2E2846F9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def index(</w:t>
      </w:r>
      <w:r w:rsidRPr="003F2519">
        <w:rPr>
          <w:rFonts w:ascii="Consolas" w:hAnsi="Consolas"/>
          <w:b/>
          <w:i/>
          <w:iCs/>
          <w:color w:val="008000"/>
          <w:sz w:val="22"/>
        </w:rPr>
        <w:t>request</w:t>
      </w:r>
      <w:r w:rsidRPr="003F2519">
        <w:rPr>
          <w:rFonts w:ascii="Consolas" w:hAnsi="Consolas"/>
          <w:b/>
          <w:color w:val="008000"/>
          <w:sz w:val="22"/>
        </w:rPr>
        <w:t>):</w:t>
      </w:r>
    </w:p>
    <w:p w14:paraId="5A37826A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</w:rPr>
        <w:t xml:space="preserve">    </w:t>
      </w:r>
      <w:r w:rsidRPr="003F2519">
        <w:rPr>
          <w:rFonts w:ascii="Consolas" w:hAnsi="Consolas"/>
          <w:b/>
          <w:color w:val="008000"/>
          <w:sz w:val="22"/>
          <w:lang w:val="es-419"/>
        </w:rPr>
        <w:t>"""</w:t>
      </w:r>
    </w:p>
    <w:p w14:paraId="1E93130C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>    Muestra la página principal del planificador.</w:t>
      </w:r>
    </w:p>
    <w:p w14:paraId="0B4E747A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</w:p>
    <w:p w14:paraId="5BD719E0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 xml:space="preserve">    </w:t>
      </w:r>
      <w:r w:rsidRPr="003F2519">
        <w:rPr>
          <w:rFonts w:ascii="Consolas" w:hAnsi="Consolas"/>
          <w:b/>
          <w:color w:val="008000"/>
          <w:sz w:val="22"/>
        </w:rPr>
        <w:t>Args:</w:t>
      </w:r>
    </w:p>
    <w:p w14:paraId="660890FF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request (HttpRequest): La solicitud HTTP.</w:t>
      </w:r>
    </w:p>
    <w:p w14:paraId="71AF72AE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</w:p>
    <w:p w14:paraId="72CF7A90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Returns:</w:t>
      </w:r>
    </w:p>
    <w:p w14:paraId="1C9DE22C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</w:rPr>
        <w:t xml:space="preserve">        </w:t>
      </w:r>
      <w:r w:rsidRPr="003F2519">
        <w:rPr>
          <w:rFonts w:ascii="Consolas" w:hAnsi="Consolas"/>
          <w:b/>
          <w:color w:val="008000"/>
          <w:sz w:val="22"/>
          <w:lang w:val="es-419"/>
        </w:rPr>
        <w:t>HttpResponse: La respuesta HTTP con la página principal del planificador.</w:t>
      </w:r>
    </w:p>
    <w:p w14:paraId="6FFA6F33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 xml:space="preserve">    </w:t>
      </w:r>
      <w:r w:rsidRPr="003F2519">
        <w:rPr>
          <w:rFonts w:ascii="Consolas" w:hAnsi="Consolas"/>
          <w:b/>
          <w:color w:val="008000"/>
          <w:sz w:val="22"/>
        </w:rPr>
        <w:t>"""</w:t>
      </w:r>
    </w:p>
    <w:p w14:paraId="7588E0B9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if request.method == 'POST':</w:t>
      </w:r>
    </w:p>
    <w:p w14:paraId="1F221A50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if 'action' in request.POST and request.POST['action'] == 'generar_plan':</w:t>
      </w:r>
    </w:p>
    <w:p w14:paraId="7A582156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    return redirect('/generar_plan')</w:t>
      </w:r>
    </w:p>
    <w:p w14:paraId="2203DBE0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return render(request, 'index.html')</w:t>
      </w:r>
    </w:p>
    <w:p w14:paraId="0916EF21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</w:p>
    <w:p w14:paraId="4FE074CB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>def heuristica(</w:t>
      </w:r>
      <w:r w:rsidRPr="003F2519">
        <w:rPr>
          <w:rFonts w:ascii="Consolas" w:hAnsi="Consolas"/>
          <w:b/>
          <w:i/>
          <w:iCs/>
          <w:color w:val="008000"/>
          <w:sz w:val="22"/>
          <w:lang w:val="es-419"/>
        </w:rPr>
        <w:t>request</w:t>
      </w:r>
      <w:r w:rsidRPr="003F2519">
        <w:rPr>
          <w:rFonts w:ascii="Consolas" w:hAnsi="Consolas"/>
          <w:b/>
          <w:color w:val="008000"/>
          <w:sz w:val="22"/>
          <w:lang w:val="es-419"/>
        </w:rPr>
        <w:t>):</w:t>
      </w:r>
    </w:p>
    <w:p w14:paraId="70ED653D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lastRenderedPageBreak/>
        <w:t>    """</w:t>
      </w:r>
    </w:p>
    <w:p w14:paraId="5E51B8AA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>    Aplica una heurística al problema PDDL y muestra el resultado.</w:t>
      </w:r>
    </w:p>
    <w:p w14:paraId="002633FE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</w:p>
    <w:p w14:paraId="54A54FC5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 xml:space="preserve">    </w:t>
      </w:r>
      <w:r w:rsidRPr="003F2519">
        <w:rPr>
          <w:rFonts w:ascii="Consolas" w:hAnsi="Consolas"/>
          <w:b/>
          <w:color w:val="008000"/>
          <w:sz w:val="22"/>
        </w:rPr>
        <w:t>Args:</w:t>
      </w:r>
    </w:p>
    <w:p w14:paraId="64F210C2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request (HttpRequest): La solicitud HTTP.</w:t>
      </w:r>
    </w:p>
    <w:p w14:paraId="3579C2AF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</w:p>
    <w:p w14:paraId="1B2E961C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Returns:</w:t>
      </w:r>
    </w:p>
    <w:p w14:paraId="65415E2D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</w:rPr>
        <w:t xml:space="preserve">        </w:t>
      </w:r>
      <w:r w:rsidRPr="003F2519">
        <w:rPr>
          <w:rFonts w:ascii="Consolas" w:hAnsi="Consolas"/>
          <w:b/>
          <w:color w:val="008000"/>
          <w:sz w:val="22"/>
          <w:lang w:val="es-419"/>
        </w:rPr>
        <w:t>HttpResponse: La respuesta HTTP con el resultado de la heurística.</w:t>
      </w:r>
    </w:p>
    <w:p w14:paraId="17C6D26C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 xml:space="preserve">    </w:t>
      </w:r>
      <w:r w:rsidRPr="003F2519">
        <w:rPr>
          <w:rFonts w:ascii="Consolas" w:hAnsi="Consolas"/>
          <w:b/>
          <w:color w:val="008000"/>
          <w:sz w:val="22"/>
        </w:rPr>
        <w:t>"""</w:t>
      </w:r>
    </w:p>
    <w:p w14:paraId="41832631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base_dir = os.path.dirname(os.path.dirname(os.path.abspath(__file__)))</w:t>
      </w:r>
    </w:p>
    <w:p w14:paraId="5F5CFF0A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domain_file = os.path.join(base_dir, 'domain.pddl')</w:t>
      </w:r>
    </w:p>
    <w:p w14:paraId="0DB1094A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problem_files = [</w:t>
      </w:r>
    </w:p>
    <w:p w14:paraId="5BBE0983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os.path.join(base_dir, 'problem_jardin.pddl'),</w:t>
      </w:r>
    </w:p>
    <w:p w14:paraId="247FD82F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os.path.join(base_dir, 'problem_invernadero.pddl'),</w:t>
      </w:r>
    </w:p>
    <w:p w14:paraId="579544A3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os.path.join(base_dir, 'problem_huerto.pddl')</w:t>
      </w:r>
    </w:p>
    <w:p w14:paraId="1476F896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]</w:t>
      </w:r>
    </w:p>
    <w:p w14:paraId="332B3E07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</w:p>
    <w:p w14:paraId="1CF75A7A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heuristica_content = ""</w:t>
      </w:r>
    </w:p>
    <w:p w14:paraId="5856BC2E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</w:p>
    <w:p w14:paraId="127E23F4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for i, problem_file in enumerate(problem_files):</w:t>
      </w:r>
    </w:p>
    <w:p w14:paraId="0C36090E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# Parsear los archivos PDDL</w:t>
      </w:r>
    </w:p>
    <w:p w14:paraId="10062785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parser = Parser(domain_file, problem_file)</w:t>
      </w:r>
    </w:p>
    <w:p w14:paraId="5726CD17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domain = parser.parse_domain()</w:t>
      </w:r>
    </w:p>
    <w:p w14:paraId="0696D8E8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problem = parser.parse_problem(domain)</w:t>
      </w:r>
    </w:p>
    <w:p w14:paraId="640BDED2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</w:p>
    <w:p w14:paraId="36701461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# Generar la tarea</w:t>
      </w:r>
    </w:p>
    <w:p w14:paraId="04CA8AE9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</w:rPr>
        <w:t xml:space="preserve">        </w:t>
      </w:r>
      <w:r w:rsidRPr="003F2519">
        <w:rPr>
          <w:rFonts w:ascii="Consolas" w:hAnsi="Consolas"/>
          <w:b/>
          <w:color w:val="008000"/>
          <w:sz w:val="22"/>
          <w:lang w:val="es-419"/>
        </w:rPr>
        <w:t>task = _ground(problem)</w:t>
      </w:r>
    </w:p>
    <w:p w14:paraId="693FAC90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</w:p>
    <w:p w14:paraId="4ACBF8B0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>        # Aplicar la heurística</w:t>
      </w:r>
    </w:p>
    <w:p w14:paraId="0E1052C1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>        heuristic = LmCutHeuristic(task)  # Usar la nueva heurística</w:t>
      </w:r>
    </w:p>
    <w:p w14:paraId="23436F49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lastRenderedPageBreak/>
        <w:t xml:space="preserve">        </w:t>
      </w:r>
      <w:r w:rsidRPr="003F2519">
        <w:rPr>
          <w:rFonts w:ascii="Consolas" w:hAnsi="Consolas"/>
          <w:b/>
          <w:color w:val="008000"/>
          <w:sz w:val="22"/>
        </w:rPr>
        <w:t>initial_node = Node(task.initial_state)</w:t>
      </w:r>
    </w:p>
    <w:p w14:paraId="6D110DB2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heuristic_value = heuristic(initial_node)</w:t>
      </w:r>
    </w:p>
    <w:p w14:paraId="42475F1F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</w:p>
    <w:p w14:paraId="47191309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</w:rPr>
        <w:t xml:space="preserve">        </w:t>
      </w:r>
      <w:r w:rsidRPr="003F2519">
        <w:rPr>
          <w:rFonts w:ascii="Consolas" w:hAnsi="Consolas"/>
          <w:b/>
          <w:color w:val="008000"/>
          <w:sz w:val="22"/>
          <w:lang w:val="es-419"/>
        </w:rPr>
        <w:t># Convertir el estado inicial y los objetivos a cadenas de texto legibles</w:t>
      </w:r>
    </w:p>
    <w:p w14:paraId="27FC13E4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 xml:space="preserve">        </w:t>
      </w:r>
      <w:r w:rsidRPr="003F2519">
        <w:rPr>
          <w:rFonts w:ascii="Consolas" w:hAnsi="Consolas"/>
          <w:b/>
          <w:color w:val="008000"/>
          <w:sz w:val="22"/>
        </w:rPr>
        <w:t>initial_state_str = "\n".join(sorted(str(state) for state in task.initial_state))</w:t>
      </w:r>
    </w:p>
    <w:p w14:paraId="0C93E095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goal_str = "\n".join(sorted(str(goal) for goal in task.goals))</w:t>
      </w:r>
    </w:p>
    <w:p w14:paraId="201B63EF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</w:p>
    <w:p w14:paraId="55D59D51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</w:rPr>
        <w:t xml:space="preserve">        </w:t>
      </w:r>
      <w:r w:rsidRPr="003F2519">
        <w:rPr>
          <w:rFonts w:ascii="Consolas" w:hAnsi="Consolas"/>
          <w:b/>
          <w:color w:val="008000"/>
          <w:sz w:val="22"/>
          <w:lang w:val="es-419"/>
        </w:rPr>
        <w:t># Añadir detalles al contenido de la respuesta</w:t>
      </w:r>
    </w:p>
    <w:p w14:paraId="7F010FED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>        heuristica_content += (</w:t>
      </w:r>
    </w:p>
    <w:p w14:paraId="66CCFFB1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>            f"Camino {i+1}:\n"</w:t>
      </w:r>
    </w:p>
    <w:p w14:paraId="617A083C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 xml:space="preserve">            </w:t>
      </w:r>
      <w:r w:rsidRPr="003F2519">
        <w:rPr>
          <w:rFonts w:ascii="Consolas" w:hAnsi="Consolas"/>
          <w:b/>
          <w:color w:val="008000"/>
          <w:sz w:val="22"/>
        </w:rPr>
        <w:t>f"Estado inicial:\n{initial_state_str}\n\n"</w:t>
      </w:r>
    </w:p>
    <w:p w14:paraId="219AC4F5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</w:rPr>
        <w:t xml:space="preserve">            </w:t>
      </w:r>
      <w:r w:rsidRPr="003F2519">
        <w:rPr>
          <w:rFonts w:ascii="Consolas" w:hAnsi="Consolas"/>
          <w:b/>
          <w:color w:val="008000"/>
          <w:sz w:val="22"/>
          <w:lang w:val="es-419"/>
        </w:rPr>
        <w:t>f"Objetivos:\n{goal_str}\n\n"</w:t>
      </w:r>
    </w:p>
    <w:p w14:paraId="4982B8B4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>            f"Valor heurístico aplicado al estado inicial: {heuristic_value}\n\n"</w:t>
      </w:r>
    </w:p>
    <w:p w14:paraId="36F4B918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>        )</w:t>
      </w:r>
    </w:p>
    <w:p w14:paraId="656D902E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</w:p>
    <w:p w14:paraId="374112F9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>    return render(request, 'heuristica.html', {'heuristica_content': heuristica_content})</w:t>
      </w:r>
    </w:p>
    <w:p w14:paraId="5681A143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</w:p>
    <w:p w14:paraId="46147A21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>def mostrar_dominio_y_problemas(</w:t>
      </w:r>
      <w:r w:rsidRPr="003F2519">
        <w:rPr>
          <w:rFonts w:ascii="Consolas" w:hAnsi="Consolas"/>
          <w:b/>
          <w:i/>
          <w:iCs/>
          <w:color w:val="008000"/>
          <w:sz w:val="22"/>
          <w:lang w:val="es-419"/>
        </w:rPr>
        <w:t>request</w:t>
      </w:r>
      <w:r w:rsidRPr="003F2519">
        <w:rPr>
          <w:rFonts w:ascii="Consolas" w:hAnsi="Consolas"/>
          <w:b/>
          <w:color w:val="008000"/>
          <w:sz w:val="22"/>
          <w:lang w:val="es-419"/>
        </w:rPr>
        <w:t>):</w:t>
      </w:r>
    </w:p>
    <w:p w14:paraId="1A9E2852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>    base_dir = os.path.dirname(os.path.dirname(os.path.abspath(__file__)))</w:t>
      </w:r>
    </w:p>
    <w:p w14:paraId="407D8D95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 xml:space="preserve">    </w:t>
      </w:r>
      <w:r w:rsidRPr="003F2519">
        <w:rPr>
          <w:rFonts w:ascii="Consolas" w:hAnsi="Consolas"/>
          <w:b/>
          <w:color w:val="008000"/>
          <w:sz w:val="22"/>
        </w:rPr>
        <w:t>domain_file = os.path.join(base_dir, 'domain.pddl')</w:t>
      </w:r>
    </w:p>
    <w:p w14:paraId="2BAD6505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problem_files = {</w:t>
      </w:r>
    </w:p>
    <w:p w14:paraId="36094D21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'jardin': os.path.join(base_dir, 'problem_jardin.pddl'),</w:t>
      </w:r>
    </w:p>
    <w:p w14:paraId="1DE0BC70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'invernadero': os.path.join(base_dir, 'problem_invernadero.pddl'),</w:t>
      </w:r>
    </w:p>
    <w:p w14:paraId="51A9D92C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'huerto': os.path.join(base_dir, 'problem_huerto.pddl'),</w:t>
      </w:r>
    </w:p>
    <w:p w14:paraId="7BFD4792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'general': os.path.join(base_dir, 'problem.pddl')</w:t>
      </w:r>
    </w:p>
    <w:p w14:paraId="3EAF9D08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}</w:t>
      </w:r>
    </w:p>
    <w:p w14:paraId="72281272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problems = {}</w:t>
      </w:r>
    </w:p>
    <w:p w14:paraId="065897C1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</w:p>
    <w:p w14:paraId="0FC26FCD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 xml:space="preserve">    with open(domain_file, 'r', </w:t>
      </w:r>
      <w:r w:rsidRPr="003F2519">
        <w:rPr>
          <w:rFonts w:ascii="Consolas" w:hAnsi="Consolas"/>
          <w:b/>
          <w:i/>
          <w:iCs/>
          <w:color w:val="008000"/>
          <w:sz w:val="22"/>
        </w:rPr>
        <w:t>encoding</w:t>
      </w:r>
      <w:r w:rsidRPr="003F2519">
        <w:rPr>
          <w:rFonts w:ascii="Consolas" w:hAnsi="Consolas"/>
          <w:b/>
          <w:color w:val="008000"/>
          <w:sz w:val="22"/>
        </w:rPr>
        <w:t>='utf-8') as file:</w:t>
      </w:r>
    </w:p>
    <w:p w14:paraId="3147D727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domain_content = file.read()</w:t>
      </w:r>
    </w:p>
    <w:p w14:paraId="2C15B82E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</w:p>
    <w:p w14:paraId="58477B5A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for problem_type, problem_file in problem_files.items():</w:t>
      </w:r>
    </w:p>
    <w:p w14:paraId="4953FFD7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 xml:space="preserve">        with open(problem_file, 'r', </w:t>
      </w:r>
      <w:r w:rsidRPr="003F2519">
        <w:rPr>
          <w:rFonts w:ascii="Consolas" w:hAnsi="Consolas"/>
          <w:b/>
          <w:i/>
          <w:iCs/>
          <w:color w:val="008000"/>
          <w:sz w:val="22"/>
        </w:rPr>
        <w:t>encoding</w:t>
      </w:r>
      <w:r w:rsidRPr="003F2519">
        <w:rPr>
          <w:rFonts w:ascii="Consolas" w:hAnsi="Consolas"/>
          <w:b/>
          <w:color w:val="008000"/>
          <w:sz w:val="22"/>
        </w:rPr>
        <w:t>='utf-8') as file:</w:t>
      </w:r>
    </w:p>
    <w:p w14:paraId="368AB445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    problems[problem_type] = file.read()</w:t>
      </w:r>
    </w:p>
    <w:p w14:paraId="02329AC1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</w:p>
    <w:p w14:paraId="6A678FDD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return render(request, 'dominio_y_problemas.html', {'domain_content': domain_content, 'problems': problems})</w:t>
      </w:r>
    </w:p>
    <w:p w14:paraId="22070282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</w:p>
    <w:p w14:paraId="01F7EAF4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>def generar_plan(</w:t>
      </w:r>
      <w:r w:rsidRPr="003F2519">
        <w:rPr>
          <w:rFonts w:ascii="Consolas" w:hAnsi="Consolas"/>
          <w:b/>
          <w:i/>
          <w:iCs/>
          <w:color w:val="008000"/>
          <w:sz w:val="22"/>
          <w:lang w:val="es-419"/>
        </w:rPr>
        <w:t>request</w:t>
      </w:r>
      <w:r w:rsidRPr="003F2519">
        <w:rPr>
          <w:rFonts w:ascii="Consolas" w:hAnsi="Consolas"/>
          <w:b/>
          <w:color w:val="008000"/>
          <w:sz w:val="22"/>
          <w:lang w:val="es-419"/>
        </w:rPr>
        <w:t>):</w:t>
      </w:r>
    </w:p>
    <w:p w14:paraId="1EFD4F2F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>    """</w:t>
      </w:r>
    </w:p>
    <w:p w14:paraId="76D38EEC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>    Genera un plan para cada uno de los problemas específicos.</w:t>
      </w:r>
    </w:p>
    <w:p w14:paraId="2D1EE434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</w:p>
    <w:p w14:paraId="15256B18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 xml:space="preserve">    </w:t>
      </w:r>
      <w:r w:rsidRPr="003F2519">
        <w:rPr>
          <w:rFonts w:ascii="Consolas" w:hAnsi="Consolas"/>
          <w:b/>
          <w:color w:val="008000"/>
          <w:sz w:val="22"/>
        </w:rPr>
        <w:t>Args:</w:t>
      </w:r>
    </w:p>
    <w:p w14:paraId="578A4724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request (HttpRequest): La solicitud HTTP.</w:t>
      </w:r>
    </w:p>
    <w:p w14:paraId="6ED81E98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</w:p>
    <w:p w14:paraId="741AAA59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Returns:</w:t>
      </w:r>
    </w:p>
    <w:p w14:paraId="3E05FF5C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</w:rPr>
        <w:t xml:space="preserve">        </w:t>
      </w:r>
      <w:r w:rsidRPr="003F2519">
        <w:rPr>
          <w:rFonts w:ascii="Consolas" w:hAnsi="Consolas"/>
          <w:b/>
          <w:color w:val="008000"/>
          <w:sz w:val="22"/>
          <w:lang w:val="es-419"/>
        </w:rPr>
        <w:t>HttpResponse: Redirige a la página de ver plan.</w:t>
      </w:r>
    </w:p>
    <w:p w14:paraId="07223CF9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 xml:space="preserve">    </w:t>
      </w:r>
      <w:r w:rsidRPr="003F2519">
        <w:rPr>
          <w:rFonts w:ascii="Consolas" w:hAnsi="Consolas"/>
          <w:b/>
          <w:color w:val="008000"/>
          <w:sz w:val="22"/>
        </w:rPr>
        <w:t>"""</w:t>
      </w:r>
    </w:p>
    <w:p w14:paraId="4789DA0C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base_dir = os.path.dirname(os.path.dirname(os.path.abspath(__file__)))</w:t>
      </w:r>
    </w:p>
    <w:p w14:paraId="0E7EE40A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domain_file = os.path.join(base_dir, 'domain.pddl')</w:t>
      </w:r>
    </w:p>
    <w:p w14:paraId="34FF19C4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problem_files = [</w:t>
      </w:r>
    </w:p>
    <w:p w14:paraId="398C4EA4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os.path.join(base_dir, 'problem.pddl'),</w:t>
      </w:r>
    </w:p>
    <w:p w14:paraId="56B1CCA2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os.path.join(base_dir, 'problem_jardin.pddl'),</w:t>
      </w:r>
    </w:p>
    <w:p w14:paraId="7E0441A2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os.path.join(base_dir, 'problem_invernadero.pddl'),</w:t>
      </w:r>
    </w:p>
    <w:p w14:paraId="0456DB71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os.path.join(base_dir, 'problem_huerto.pddl')</w:t>
      </w:r>
    </w:p>
    <w:p w14:paraId="132D2DA2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]</w:t>
      </w:r>
    </w:p>
    <w:p w14:paraId="473C6071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</w:p>
    <w:p w14:paraId="724C988D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plans = []</w:t>
      </w:r>
    </w:p>
    <w:p w14:paraId="7F8560B0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</w:p>
    <w:p w14:paraId="3ADB4FBA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for problem_file in problem_files:</w:t>
      </w:r>
    </w:p>
    <w:p w14:paraId="0A8E5BEE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</w:rPr>
        <w:t xml:space="preserve">        </w:t>
      </w:r>
      <w:r w:rsidRPr="003F2519">
        <w:rPr>
          <w:rFonts w:ascii="Consolas" w:hAnsi="Consolas"/>
          <w:b/>
          <w:color w:val="008000"/>
          <w:sz w:val="22"/>
          <w:lang w:val="es-419"/>
        </w:rPr>
        <w:t># Leer el contenido del archivo problem.pddl</w:t>
      </w:r>
    </w:p>
    <w:p w14:paraId="12696645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 xml:space="preserve">        </w:t>
      </w:r>
      <w:r w:rsidRPr="003F2519">
        <w:rPr>
          <w:rFonts w:ascii="Consolas" w:hAnsi="Consolas"/>
          <w:b/>
          <w:color w:val="008000"/>
          <w:sz w:val="22"/>
        </w:rPr>
        <w:t>with open(problem_file, 'r') as file:</w:t>
      </w:r>
    </w:p>
    <w:p w14:paraId="7085305E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</w:rPr>
        <w:t xml:space="preserve">            </w:t>
      </w:r>
      <w:r w:rsidRPr="003F2519">
        <w:rPr>
          <w:rFonts w:ascii="Consolas" w:hAnsi="Consolas"/>
          <w:b/>
          <w:color w:val="008000"/>
          <w:sz w:val="22"/>
          <w:lang w:val="es-419"/>
        </w:rPr>
        <w:t>problem_content = file.read()</w:t>
      </w:r>
    </w:p>
    <w:p w14:paraId="409D750B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</w:p>
    <w:p w14:paraId="739FFA3D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>        # Parsear el archivo PDDL seleccionado</w:t>
      </w:r>
    </w:p>
    <w:p w14:paraId="5B4FEECB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 xml:space="preserve">        </w:t>
      </w:r>
      <w:r w:rsidRPr="003F2519">
        <w:rPr>
          <w:rFonts w:ascii="Consolas" w:hAnsi="Consolas"/>
          <w:b/>
          <w:color w:val="008000"/>
          <w:sz w:val="22"/>
        </w:rPr>
        <w:t>parser = Parser(domain_file, problem_file)</w:t>
      </w:r>
    </w:p>
    <w:p w14:paraId="2488CCAC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domain = parser.parse_domain()</w:t>
      </w:r>
    </w:p>
    <w:p w14:paraId="2F209DAE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problem = parser.parse_problem(domain)</w:t>
      </w:r>
    </w:p>
    <w:p w14:paraId="114DE2B9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</w:p>
    <w:p w14:paraId="73FF83C2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</w:rPr>
        <w:t xml:space="preserve">        </w:t>
      </w:r>
      <w:r w:rsidRPr="003F2519">
        <w:rPr>
          <w:rFonts w:ascii="Consolas" w:hAnsi="Consolas"/>
          <w:b/>
          <w:color w:val="008000"/>
          <w:sz w:val="22"/>
          <w:lang w:val="es-419"/>
        </w:rPr>
        <w:t># Generar la tarea</w:t>
      </w:r>
    </w:p>
    <w:p w14:paraId="2C6E9E4B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>        task = _ground(problem)</w:t>
      </w:r>
    </w:p>
    <w:p w14:paraId="2ABB5D9E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</w:p>
    <w:p w14:paraId="71033CFA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>        # Aplicar la heurística y buscar el plan</w:t>
      </w:r>
    </w:p>
    <w:p w14:paraId="24474712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 xml:space="preserve">        </w:t>
      </w:r>
      <w:r w:rsidRPr="003F2519">
        <w:rPr>
          <w:rFonts w:ascii="Consolas" w:hAnsi="Consolas"/>
          <w:b/>
          <w:color w:val="008000"/>
          <w:sz w:val="22"/>
        </w:rPr>
        <w:t>heuristic = BlindHeuristic(task)</w:t>
      </w:r>
    </w:p>
    <w:p w14:paraId="5D7E47F1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plan = astar_search(task, heuristic)</w:t>
      </w:r>
    </w:p>
    <w:p w14:paraId="509AD08D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</w:p>
    <w:p w14:paraId="5E3F8F8E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</w:rPr>
        <w:t xml:space="preserve">        </w:t>
      </w:r>
      <w:r w:rsidRPr="003F2519">
        <w:rPr>
          <w:rFonts w:ascii="Consolas" w:hAnsi="Consolas"/>
          <w:b/>
          <w:color w:val="008000"/>
          <w:sz w:val="22"/>
          <w:lang w:val="es-419"/>
        </w:rPr>
        <w:t># Convertir el plan a una lista de nombres de acciones</w:t>
      </w:r>
    </w:p>
    <w:p w14:paraId="47732EBA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 xml:space="preserve">        </w:t>
      </w:r>
      <w:r w:rsidRPr="003F2519">
        <w:rPr>
          <w:rFonts w:ascii="Consolas" w:hAnsi="Consolas"/>
          <w:b/>
          <w:color w:val="008000"/>
          <w:sz w:val="22"/>
        </w:rPr>
        <w:t>plan_steps = [str(action) for action in plan]</w:t>
      </w:r>
    </w:p>
    <w:p w14:paraId="28D45DE1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</w:p>
    <w:p w14:paraId="76223F13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</w:rPr>
        <w:t xml:space="preserve">        </w:t>
      </w:r>
      <w:r w:rsidRPr="003F2519">
        <w:rPr>
          <w:rFonts w:ascii="Consolas" w:hAnsi="Consolas"/>
          <w:b/>
          <w:color w:val="008000"/>
          <w:sz w:val="22"/>
          <w:lang w:val="es-419"/>
        </w:rPr>
        <w:t># Extraer el estado inicial del contenido del archivo problem.pddl</w:t>
      </w:r>
    </w:p>
    <w:p w14:paraId="1ADAC0E7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 xml:space="preserve">        </w:t>
      </w:r>
      <w:r w:rsidRPr="003F2519">
        <w:rPr>
          <w:rFonts w:ascii="Consolas" w:hAnsi="Consolas"/>
          <w:b/>
          <w:color w:val="008000"/>
          <w:sz w:val="22"/>
        </w:rPr>
        <w:t>init_start = problem_content.find('(:init') + len('(:init')</w:t>
      </w:r>
    </w:p>
    <w:p w14:paraId="55272147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init_end = problem_content.find(')', init_start)</w:t>
      </w:r>
    </w:p>
    <w:p w14:paraId="593485F2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initial_state_str = problem_content[init_start:init_end].strip()</w:t>
      </w:r>
    </w:p>
    <w:p w14:paraId="4F0376FF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</w:p>
    <w:p w14:paraId="52F8E58F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</w:rPr>
        <w:t xml:space="preserve">        </w:t>
      </w:r>
      <w:r w:rsidRPr="003F2519">
        <w:rPr>
          <w:rFonts w:ascii="Consolas" w:hAnsi="Consolas"/>
          <w:b/>
          <w:color w:val="008000"/>
          <w:sz w:val="22"/>
          <w:lang w:val="es-419"/>
        </w:rPr>
        <w:t># Convertir el objetivo a una cadena de texto legible</w:t>
      </w:r>
    </w:p>
    <w:p w14:paraId="318B7F62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 xml:space="preserve">        </w:t>
      </w:r>
      <w:r w:rsidRPr="003F2519">
        <w:rPr>
          <w:rFonts w:ascii="Consolas" w:hAnsi="Consolas"/>
          <w:b/>
          <w:color w:val="008000"/>
          <w:sz w:val="22"/>
        </w:rPr>
        <w:t>goal_str = "\n".join(sorted(str(goal) for goal in task.goals))</w:t>
      </w:r>
    </w:p>
    <w:p w14:paraId="4FA2A3AC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</w:p>
    <w:p w14:paraId="2D6DEBDB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</w:rPr>
        <w:t xml:space="preserve">        </w:t>
      </w:r>
      <w:r w:rsidRPr="003F2519">
        <w:rPr>
          <w:rFonts w:ascii="Consolas" w:hAnsi="Consolas"/>
          <w:b/>
          <w:color w:val="008000"/>
          <w:sz w:val="22"/>
          <w:lang w:val="es-419"/>
        </w:rPr>
        <w:t># Agregar detalles del plan</w:t>
      </w:r>
    </w:p>
    <w:p w14:paraId="6CFDF963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lastRenderedPageBreak/>
        <w:t>        plan_details = {</w:t>
      </w:r>
    </w:p>
    <w:p w14:paraId="66553A15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 xml:space="preserve">            </w:t>
      </w:r>
      <w:r w:rsidRPr="003F2519">
        <w:rPr>
          <w:rFonts w:ascii="Consolas" w:hAnsi="Consolas"/>
          <w:b/>
          <w:color w:val="008000"/>
          <w:sz w:val="22"/>
        </w:rPr>
        <w:t>'problem_file': os.path.basename(problem_file),</w:t>
      </w:r>
    </w:p>
    <w:p w14:paraId="6EA21FDA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    'initial_state': initial_state_str,</w:t>
      </w:r>
    </w:p>
    <w:p w14:paraId="5CACE16F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    'goal': goal_str,</w:t>
      </w:r>
    </w:p>
    <w:p w14:paraId="6F51473F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        'actions': plan_steps</w:t>
      </w:r>
    </w:p>
    <w:p w14:paraId="1C27399E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</w:rPr>
        <w:t xml:space="preserve">        </w:t>
      </w:r>
      <w:r w:rsidRPr="003F2519">
        <w:rPr>
          <w:rFonts w:ascii="Consolas" w:hAnsi="Consolas"/>
          <w:b/>
          <w:color w:val="008000"/>
          <w:sz w:val="22"/>
          <w:lang w:val="es-419"/>
        </w:rPr>
        <w:t>}</w:t>
      </w:r>
    </w:p>
    <w:p w14:paraId="27DA3472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</w:p>
    <w:p w14:paraId="791ACF47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>        # Agregar el plan a la lista de planes</w:t>
      </w:r>
    </w:p>
    <w:p w14:paraId="148EDD24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>        plans.append(plan_details)</w:t>
      </w:r>
    </w:p>
    <w:p w14:paraId="47C67BC7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</w:p>
    <w:p w14:paraId="248768FF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>    # Guardar los planes en la sesión</w:t>
      </w:r>
    </w:p>
    <w:p w14:paraId="79D3C118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 xml:space="preserve">    </w:t>
      </w:r>
      <w:r w:rsidRPr="003F2519">
        <w:rPr>
          <w:rFonts w:ascii="Consolas" w:hAnsi="Consolas"/>
          <w:b/>
          <w:color w:val="008000"/>
          <w:sz w:val="22"/>
        </w:rPr>
        <w:t>request.session['plans'] = plans</w:t>
      </w:r>
    </w:p>
    <w:p w14:paraId="4BA3BA57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</w:p>
    <w:p w14:paraId="633088ED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return redirect('/ver_plan')</w:t>
      </w:r>
    </w:p>
    <w:p w14:paraId="5801C676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</w:p>
    <w:p w14:paraId="572778F4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>def ver_plan(</w:t>
      </w:r>
      <w:r w:rsidRPr="003F2519">
        <w:rPr>
          <w:rFonts w:ascii="Consolas" w:hAnsi="Consolas"/>
          <w:b/>
          <w:i/>
          <w:iCs/>
          <w:color w:val="008000"/>
          <w:sz w:val="22"/>
          <w:lang w:val="es-419"/>
        </w:rPr>
        <w:t>request</w:t>
      </w:r>
      <w:r w:rsidRPr="003F2519">
        <w:rPr>
          <w:rFonts w:ascii="Consolas" w:hAnsi="Consolas"/>
          <w:b/>
          <w:color w:val="008000"/>
          <w:sz w:val="22"/>
          <w:lang w:val="es-419"/>
        </w:rPr>
        <w:t>):</w:t>
      </w:r>
    </w:p>
    <w:p w14:paraId="20580B8C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>    """</w:t>
      </w:r>
    </w:p>
    <w:p w14:paraId="6CBFCAB4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  <w:lang w:val="es-419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>    Muestra los planes generados guardados en la sesión.</w:t>
      </w:r>
    </w:p>
    <w:p w14:paraId="14D05B39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  <w:lang w:val="es-419"/>
        </w:rPr>
        <w:t xml:space="preserve">    </w:t>
      </w:r>
      <w:r w:rsidRPr="003F2519">
        <w:rPr>
          <w:rFonts w:ascii="Consolas" w:hAnsi="Consolas"/>
          <w:b/>
          <w:color w:val="008000"/>
          <w:sz w:val="22"/>
        </w:rPr>
        <w:t>"""</w:t>
      </w:r>
    </w:p>
    <w:p w14:paraId="184848B1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plans = request.session.get('plans', [])</w:t>
      </w:r>
    </w:p>
    <w:p w14:paraId="28195D82" w14:textId="77777777" w:rsidR="003F2519" w:rsidRPr="003F2519" w:rsidRDefault="003F2519" w:rsidP="003F2519">
      <w:pPr>
        <w:pStyle w:val="Ttulo3"/>
        <w:rPr>
          <w:rFonts w:ascii="Consolas" w:hAnsi="Consolas"/>
          <w:b/>
          <w:color w:val="008000"/>
          <w:sz w:val="22"/>
        </w:rPr>
      </w:pPr>
      <w:r w:rsidRPr="003F2519">
        <w:rPr>
          <w:rFonts w:ascii="Consolas" w:hAnsi="Consolas"/>
          <w:b/>
          <w:color w:val="008000"/>
          <w:sz w:val="22"/>
        </w:rPr>
        <w:t>    return render(request, 'ver_plan.html', {'plans': plans})</w:t>
      </w:r>
    </w:p>
    <w:p w14:paraId="460D51F8" w14:textId="77777777" w:rsidR="00864713" w:rsidRPr="003F2519" w:rsidRDefault="00000000">
      <w:pPr>
        <w:pStyle w:val="Ttulo3"/>
        <w:rPr>
          <w:lang w:val="es-419"/>
        </w:rPr>
      </w:pPr>
      <w:r w:rsidRPr="003F2519">
        <w:rPr>
          <w:rStyle w:val="VerbatimChar"/>
          <w:lang w:val="es-419"/>
        </w:rPr>
        <w:t>urls.py</w:t>
      </w:r>
    </w:p>
    <w:p w14:paraId="080E6ADE" w14:textId="77777777" w:rsidR="00864713" w:rsidRPr="003F2519" w:rsidRDefault="00000000">
      <w:pPr>
        <w:pStyle w:val="FirstParagraph"/>
        <w:rPr>
          <w:lang w:val="es-419"/>
        </w:rPr>
      </w:pPr>
      <w:r w:rsidRPr="003F2519">
        <w:rPr>
          <w:lang w:val="es-419"/>
        </w:rPr>
        <w:t>Este archivo contiene las rutas de URL para la aplicación.</w:t>
      </w:r>
    </w:p>
    <w:p w14:paraId="45735FEE" w14:textId="77777777" w:rsidR="003F2519" w:rsidRPr="003F2519" w:rsidRDefault="00000000" w:rsidP="003F2519">
      <w:pPr>
        <w:pStyle w:val="SourceCode"/>
        <w:rPr>
          <w:rFonts w:ascii="Consolas" w:hAnsi="Consolas"/>
          <w:sz w:val="22"/>
        </w:rPr>
      </w:pPr>
      <w:r w:rsidRPr="003F2519">
        <w:br/>
      </w:r>
      <w:r w:rsidR="003F2519" w:rsidRPr="003F2519">
        <w:rPr>
          <w:rFonts w:ascii="Consolas" w:hAnsi="Consolas"/>
          <w:sz w:val="22"/>
        </w:rPr>
        <w:t>from django.urls import path</w:t>
      </w:r>
    </w:p>
    <w:p w14:paraId="7633FC6F" w14:textId="77777777" w:rsidR="003F2519" w:rsidRPr="003F2519" w:rsidRDefault="003F2519" w:rsidP="003F2519">
      <w:pPr>
        <w:pStyle w:val="SourceCode"/>
        <w:rPr>
          <w:rFonts w:ascii="Consolas" w:hAnsi="Consolas"/>
          <w:sz w:val="22"/>
        </w:rPr>
      </w:pPr>
      <w:r w:rsidRPr="003F2519">
        <w:rPr>
          <w:rFonts w:ascii="Consolas" w:hAnsi="Consolas"/>
          <w:sz w:val="22"/>
        </w:rPr>
        <w:t>from . import views</w:t>
      </w:r>
    </w:p>
    <w:p w14:paraId="43681966" w14:textId="77777777" w:rsidR="003F2519" w:rsidRPr="003F2519" w:rsidRDefault="003F2519" w:rsidP="003F2519">
      <w:pPr>
        <w:pStyle w:val="SourceCode"/>
        <w:rPr>
          <w:rFonts w:ascii="Consolas" w:hAnsi="Consolas"/>
          <w:sz w:val="22"/>
        </w:rPr>
      </w:pPr>
    </w:p>
    <w:p w14:paraId="0BA32743" w14:textId="77777777" w:rsidR="003F2519" w:rsidRPr="003F2519" w:rsidRDefault="003F2519" w:rsidP="003F2519">
      <w:pPr>
        <w:pStyle w:val="SourceCode"/>
        <w:rPr>
          <w:rFonts w:ascii="Consolas" w:hAnsi="Consolas"/>
          <w:sz w:val="22"/>
        </w:rPr>
      </w:pPr>
      <w:r w:rsidRPr="003F2519">
        <w:rPr>
          <w:rFonts w:ascii="Consolas" w:hAnsi="Consolas"/>
          <w:sz w:val="22"/>
        </w:rPr>
        <w:t>urlpatterns = [</w:t>
      </w:r>
    </w:p>
    <w:p w14:paraId="0D25FA94" w14:textId="77777777" w:rsidR="003F2519" w:rsidRPr="003F2519" w:rsidRDefault="003F2519" w:rsidP="003F2519">
      <w:pPr>
        <w:pStyle w:val="SourceCode"/>
        <w:rPr>
          <w:rFonts w:ascii="Consolas" w:hAnsi="Consolas"/>
          <w:sz w:val="22"/>
        </w:rPr>
      </w:pPr>
      <w:r w:rsidRPr="003F2519">
        <w:rPr>
          <w:rFonts w:ascii="Consolas" w:hAnsi="Consolas"/>
          <w:sz w:val="22"/>
        </w:rPr>
        <w:t xml:space="preserve">    path('', views.index, </w:t>
      </w:r>
      <w:r w:rsidRPr="003F2519">
        <w:rPr>
          <w:rFonts w:ascii="Consolas" w:hAnsi="Consolas"/>
          <w:i/>
          <w:iCs/>
          <w:sz w:val="22"/>
        </w:rPr>
        <w:t>name</w:t>
      </w:r>
      <w:r w:rsidRPr="003F2519">
        <w:rPr>
          <w:rFonts w:ascii="Consolas" w:hAnsi="Consolas"/>
          <w:sz w:val="22"/>
        </w:rPr>
        <w:t>='index'),</w:t>
      </w:r>
    </w:p>
    <w:p w14:paraId="050AACF4" w14:textId="77777777" w:rsidR="003F2519" w:rsidRPr="003F2519" w:rsidRDefault="003F2519" w:rsidP="003F2519">
      <w:pPr>
        <w:pStyle w:val="SourceCode"/>
        <w:rPr>
          <w:rFonts w:ascii="Consolas" w:hAnsi="Consolas"/>
          <w:sz w:val="22"/>
        </w:rPr>
      </w:pPr>
      <w:r w:rsidRPr="003F2519">
        <w:rPr>
          <w:rFonts w:ascii="Consolas" w:hAnsi="Consolas"/>
          <w:sz w:val="22"/>
        </w:rPr>
        <w:t xml:space="preserve">    path('generar_plan', views.generar_plan, </w:t>
      </w:r>
      <w:r w:rsidRPr="003F2519">
        <w:rPr>
          <w:rFonts w:ascii="Consolas" w:hAnsi="Consolas"/>
          <w:i/>
          <w:iCs/>
          <w:sz w:val="22"/>
        </w:rPr>
        <w:t>name</w:t>
      </w:r>
      <w:r w:rsidRPr="003F2519">
        <w:rPr>
          <w:rFonts w:ascii="Consolas" w:hAnsi="Consolas"/>
          <w:sz w:val="22"/>
        </w:rPr>
        <w:t>='generar_plan'),</w:t>
      </w:r>
    </w:p>
    <w:p w14:paraId="0599AE10" w14:textId="77777777" w:rsidR="003F2519" w:rsidRPr="003F2519" w:rsidRDefault="003F2519" w:rsidP="003F2519">
      <w:pPr>
        <w:pStyle w:val="SourceCode"/>
        <w:rPr>
          <w:rFonts w:ascii="Consolas" w:hAnsi="Consolas"/>
          <w:sz w:val="22"/>
        </w:rPr>
      </w:pPr>
      <w:r w:rsidRPr="003F2519">
        <w:rPr>
          <w:rFonts w:ascii="Consolas" w:hAnsi="Consolas"/>
          <w:sz w:val="22"/>
        </w:rPr>
        <w:t xml:space="preserve">    path('ver_plan', views.ver_plan, </w:t>
      </w:r>
      <w:r w:rsidRPr="003F2519">
        <w:rPr>
          <w:rFonts w:ascii="Consolas" w:hAnsi="Consolas"/>
          <w:i/>
          <w:iCs/>
          <w:sz w:val="22"/>
        </w:rPr>
        <w:t>name</w:t>
      </w:r>
      <w:r w:rsidRPr="003F2519">
        <w:rPr>
          <w:rFonts w:ascii="Consolas" w:hAnsi="Consolas"/>
          <w:sz w:val="22"/>
        </w:rPr>
        <w:t>='ver_plan'),</w:t>
      </w:r>
    </w:p>
    <w:p w14:paraId="73B74FBC" w14:textId="77777777" w:rsidR="003F2519" w:rsidRPr="003F2519" w:rsidRDefault="003F2519" w:rsidP="003F2519">
      <w:pPr>
        <w:pStyle w:val="SourceCode"/>
        <w:rPr>
          <w:rFonts w:ascii="Consolas" w:hAnsi="Consolas"/>
          <w:sz w:val="22"/>
          <w:lang w:val="es-419"/>
        </w:rPr>
      </w:pPr>
      <w:r w:rsidRPr="003F2519">
        <w:rPr>
          <w:rFonts w:ascii="Consolas" w:hAnsi="Consolas"/>
          <w:sz w:val="22"/>
        </w:rPr>
        <w:lastRenderedPageBreak/>
        <w:t xml:space="preserve">    </w:t>
      </w:r>
      <w:r w:rsidRPr="003F2519">
        <w:rPr>
          <w:rFonts w:ascii="Consolas" w:hAnsi="Consolas"/>
          <w:sz w:val="22"/>
          <w:lang w:val="es-419"/>
        </w:rPr>
        <w:t xml:space="preserve">path('mostrar_dominio_y_problemas', views.mostrar_dominio_y_problemas, </w:t>
      </w:r>
      <w:r w:rsidRPr="003F2519">
        <w:rPr>
          <w:rFonts w:ascii="Consolas" w:hAnsi="Consolas"/>
          <w:i/>
          <w:iCs/>
          <w:sz w:val="22"/>
          <w:lang w:val="es-419"/>
        </w:rPr>
        <w:t>name</w:t>
      </w:r>
      <w:r w:rsidRPr="003F2519">
        <w:rPr>
          <w:rFonts w:ascii="Consolas" w:hAnsi="Consolas"/>
          <w:sz w:val="22"/>
          <w:lang w:val="es-419"/>
        </w:rPr>
        <w:t>='mostrar_dominio_y_problemas'),</w:t>
      </w:r>
    </w:p>
    <w:p w14:paraId="5A7ADAC7" w14:textId="77777777" w:rsidR="003F2519" w:rsidRPr="003F2519" w:rsidRDefault="003F2519" w:rsidP="003F2519">
      <w:pPr>
        <w:pStyle w:val="SourceCode"/>
        <w:rPr>
          <w:rFonts w:ascii="Consolas" w:hAnsi="Consolas"/>
          <w:sz w:val="22"/>
        </w:rPr>
      </w:pPr>
      <w:r w:rsidRPr="003F2519">
        <w:rPr>
          <w:rFonts w:ascii="Consolas" w:hAnsi="Consolas"/>
          <w:sz w:val="22"/>
          <w:lang w:val="es-419"/>
        </w:rPr>
        <w:t xml:space="preserve">    </w:t>
      </w:r>
      <w:r w:rsidRPr="003F2519">
        <w:rPr>
          <w:rFonts w:ascii="Consolas" w:hAnsi="Consolas"/>
          <w:sz w:val="22"/>
        </w:rPr>
        <w:t xml:space="preserve">path('heuristica', views.heuristica, </w:t>
      </w:r>
      <w:r w:rsidRPr="003F2519">
        <w:rPr>
          <w:rFonts w:ascii="Consolas" w:hAnsi="Consolas"/>
          <w:i/>
          <w:iCs/>
          <w:sz w:val="22"/>
        </w:rPr>
        <w:t>name</w:t>
      </w:r>
      <w:r w:rsidRPr="003F2519">
        <w:rPr>
          <w:rFonts w:ascii="Consolas" w:hAnsi="Consolas"/>
          <w:sz w:val="22"/>
        </w:rPr>
        <w:t>='heuristica'),</w:t>
      </w:r>
    </w:p>
    <w:p w14:paraId="2C267CF9" w14:textId="3627EB52" w:rsidR="00864713" w:rsidRDefault="00864713">
      <w:pPr>
        <w:pStyle w:val="SourceCode"/>
      </w:pPr>
    </w:p>
    <w:p w14:paraId="5B952A62" w14:textId="77777777" w:rsidR="00864713" w:rsidRPr="003F2519" w:rsidRDefault="00000000">
      <w:pPr>
        <w:pStyle w:val="Ttulo3"/>
        <w:rPr>
          <w:lang w:val="es-419"/>
        </w:rPr>
      </w:pPr>
      <w:bookmarkStart w:id="11" w:name="problem.pddl"/>
      <w:bookmarkEnd w:id="10"/>
      <w:r w:rsidRPr="003F2519">
        <w:rPr>
          <w:rStyle w:val="VerbatimChar"/>
          <w:lang w:val="es-419"/>
        </w:rPr>
        <w:t>problem.pddl</w:t>
      </w:r>
    </w:p>
    <w:p w14:paraId="0487C7D9" w14:textId="5ACBD46D" w:rsidR="00864713" w:rsidRPr="003F2519" w:rsidRDefault="00000000">
      <w:pPr>
        <w:pStyle w:val="FirstParagraph"/>
        <w:rPr>
          <w:lang w:val="es-419"/>
        </w:rPr>
      </w:pPr>
      <w:r w:rsidRPr="003F2519">
        <w:rPr>
          <w:lang w:val="es-419"/>
        </w:rPr>
        <w:t>Est</w:t>
      </w:r>
      <w:r w:rsidR="003F2519">
        <w:rPr>
          <w:lang w:val="es-419"/>
        </w:rPr>
        <w:t>os</w:t>
      </w:r>
      <w:r w:rsidRPr="003F2519">
        <w:rPr>
          <w:lang w:val="es-419"/>
        </w:rPr>
        <w:t xml:space="preserve"> archivo</w:t>
      </w:r>
      <w:r w:rsidR="003F2519">
        <w:rPr>
          <w:lang w:val="es-419"/>
        </w:rPr>
        <w:t>s</w:t>
      </w:r>
      <w:r w:rsidRPr="003F2519">
        <w:rPr>
          <w:lang w:val="es-419"/>
        </w:rPr>
        <w:t xml:space="preserve"> define</w:t>
      </w:r>
      <w:r w:rsidR="003F2519">
        <w:rPr>
          <w:lang w:val="es-419"/>
        </w:rPr>
        <w:t>n</w:t>
      </w:r>
      <w:r w:rsidRPr="003F2519">
        <w:rPr>
          <w:lang w:val="es-419"/>
        </w:rPr>
        <w:t xml:space="preserve"> </w:t>
      </w:r>
      <w:r w:rsidR="003F2519">
        <w:rPr>
          <w:lang w:val="es-419"/>
        </w:rPr>
        <w:t>los</w:t>
      </w:r>
      <w:r w:rsidRPr="003F2519">
        <w:rPr>
          <w:lang w:val="es-419"/>
        </w:rPr>
        <w:t xml:space="preserve"> problema</w:t>
      </w:r>
      <w:r w:rsidR="003F2519">
        <w:rPr>
          <w:lang w:val="es-419"/>
        </w:rPr>
        <w:t>s</w:t>
      </w:r>
      <w:r w:rsidRPr="003F2519">
        <w:rPr>
          <w:lang w:val="es-419"/>
        </w:rPr>
        <w:t xml:space="preserve"> de horticultura en PDDL.</w:t>
      </w:r>
    </w:p>
    <w:p w14:paraId="741013F4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bookmarkStart w:id="12" w:name="domain.pddl"/>
      <w:bookmarkEnd w:id="11"/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lastRenderedPageBreak/>
        <w:t>(define (problem horticultura-problema)</w:t>
      </w:r>
    </w:p>
    <w:p w14:paraId="27DA6AA8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(:domain horticultura)</w:t>
      </w:r>
    </w:p>
    <w:p w14:paraId="013A81FB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</w:t>
      </w:r>
    </w:p>
    <w:p w14:paraId="3C993095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(:objects</w:t>
      </w:r>
    </w:p>
    <w:p w14:paraId="5BE99906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planta1 planta2 planta3 planta4 planta5 - planta</w:t>
      </w:r>
    </w:p>
    <w:p w14:paraId="2BA058C4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regadera fertilizante tijeras - herramienta</w:t>
      </w:r>
    </w:p>
    <w:p w14:paraId="417A2C06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jardin invernadero huerto - lugar</w:t>
      </w:r>
    </w:p>
    <w:p w14:paraId="06F7AD56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camino1 camino2 camino3 - camino</w:t>
      </w:r>
    </w:p>
    <w:p w14:paraId="66C176D6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)</w:t>
      </w:r>
    </w:p>
    <w:p w14:paraId="26F8CB3B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</w:t>
      </w:r>
    </w:p>
    <w:p w14:paraId="319967F5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(:init</w:t>
      </w:r>
    </w:p>
    <w:p w14:paraId="6535ED74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(en-lugar planta1 jardin)</w:t>
      </w:r>
    </w:p>
    <w:p w14:paraId="60E377F8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(en-lugar planta2 invernadero)</w:t>
      </w:r>
    </w:p>
    <w:p w14:paraId="117E5677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(en-lugar planta3 huerto)</w:t>
      </w:r>
    </w:p>
    <w:p w14:paraId="36C7BFE3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(en-lugar planta4 jardin)</w:t>
      </w:r>
    </w:p>
    <w:p w14:paraId="28194B32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(en-lugar planta5 invernadero)</w:t>
      </w:r>
    </w:p>
    <w:p w14:paraId="6D668DEF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(tiene-herramienta regadera)</w:t>
      </w:r>
    </w:p>
    <w:p w14:paraId="126002B0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(tiene-herramienta fertilizante)</w:t>
      </w:r>
    </w:p>
    <w:p w14:paraId="0853CCF8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(tiene-herramienta tijeras)</w:t>
      </w:r>
    </w:p>
    <w:p w14:paraId="11EAEDF5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(conectado jardin camino1)</w:t>
      </w:r>
    </w:p>
    <w:p w14:paraId="7CB79BC1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(conectado camino1 invernadero)</w:t>
      </w:r>
    </w:p>
    <w:p w14:paraId="2ADF2D75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(conectado invernadero camino2)</w:t>
      </w:r>
    </w:p>
    <w:p w14:paraId="4EDF9C2C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(conectado camino2 huerto)</w:t>
      </w:r>
    </w:p>
    <w:p w14:paraId="73772670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(conectado huerto camino3)</w:t>
      </w:r>
    </w:p>
    <w:p w14:paraId="3D0A8A74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(conectado camino3 jardin)</w:t>
      </w:r>
    </w:p>
    <w:p w14:paraId="586E500B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(en-camino camino1 jardin)</w:t>
      </w:r>
    </w:p>
    <w:p w14:paraId="1B018FEA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(en-camino camino1 invernadero)</w:t>
      </w:r>
    </w:p>
    <w:p w14:paraId="25FAB649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(en-camino camino2 invernadero)</w:t>
      </w:r>
    </w:p>
    <w:p w14:paraId="1E2FE3CA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(en-camino camino2 huerto)</w:t>
      </w:r>
    </w:p>
    <w:p w14:paraId="2E428AFC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(en-camino camino3 huerto)</w:t>
      </w:r>
    </w:p>
    <w:p w14:paraId="49DAADC7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(en-camino camino3 jardin)</w:t>
      </w:r>
    </w:p>
    <w:p w14:paraId="65498907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lastRenderedPageBreak/>
        <w:t xml:space="preserve">  )</w:t>
      </w:r>
    </w:p>
    <w:p w14:paraId="511AB44C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</w:t>
      </w:r>
    </w:p>
    <w:p w14:paraId="0883B0E3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(:goal</w:t>
      </w:r>
    </w:p>
    <w:p w14:paraId="3F25AFCF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(and</w:t>
      </w:r>
    </w:p>
    <w:p w14:paraId="23D66CA5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  (cosechada planta1)</w:t>
      </w:r>
    </w:p>
    <w:p w14:paraId="7412C49D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  (cosechada planta2)</w:t>
      </w:r>
    </w:p>
    <w:p w14:paraId="0F0DB09A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  (cosechada planta3)</w:t>
      </w:r>
    </w:p>
    <w:p w14:paraId="1B3CB746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  (cosechada planta4)</w:t>
      </w:r>
    </w:p>
    <w:p w14:paraId="034FBC2B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  (cosechada planta5)</w:t>
      </w:r>
    </w:p>
    <w:p w14:paraId="24F278E4" w14:textId="77777777" w:rsidR="003F2519" w:rsidRP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  )</w:t>
      </w:r>
    </w:p>
    <w:p w14:paraId="0514904F" w14:textId="77777777" w:rsidR="003F2519" w:rsidRDefault="003F2519" w:rsidP="003F2519">
      <w:pPr>
        <w:pStyle w:val="Ttulo3"/>
        <w:rPr>
          <w:rStyle w:val="VerbatimChar"/>
          <w:rFonts w:eastAsiaTheme="minorHAnsi" w:cstheme="minorBidi"/>
          <w:color w:val="auto"/>
          <w:szCs w:val="24"/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 xml:space="preserve">  )</w:t>
      </w:r>
    </w:p>
    <w:p w14:paraId="4D2C2DEB" w14:textId="4EEDFA27" w:rsidR="003F2519" w:rsidRDefault="003F2519" w:rsidP="003F2519">
      <w:pPr>
        <w:pStyle w:val="Textoindependiente"/>
        <w:rPr>
          <w:lang w:val="es-419"/>
        </w:rPr>
      </w:pPr>
      <w:r>
        <w:rPr>
          <w:lang w:val="es-419"/>
        </w:rPr>
        <w:t>Problema_jardin.pddl</w:t>
      </w:r>
    </w:p>
    <w:p w14:paraId="5AD27599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>(define (problem horticultura-problema-jardin)</w:t>
      </w:r>
    </w:p>
    <w:p w14:paraId="56F6462C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(:domain horticultura)</w:t>
      </w:r>
    </w:p>
    <w:p w14:paraId="40EEECC9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</w:t>
      </w:r>
    </w:p>
    <w:p w14:paraId="28FEBCF4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(:objects</w:t>
      </w:r>
    </w:p>
    <w:p w14:paraId="4FA39FA0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planta1 planta4 - planta</w:t>
      </w:r>
    </w:p>
    <w:p w14:paraId="532FA5CD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regadera fertilizante tijeras - herramienta</w:t>
      </w:r>
    </w:p>
    <w:p w14:paraId="65F879CB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jardin - lugar</w:t>
      </w:r>
    </w:p>
    <w:p w14:paraId="0865562A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camino1 - camino</w:t>
      </w:r>
    </w:p>
    <w:p w14:paraId="32A72E93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)</w:t>
      </w:r>
    </w:p>
    <w:p w14:paraId="52B28269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</w:t>
      </w:r>
    </w:p>
    <w:p w14:paraId="2541DB26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(:init</w:t>
      </w:r>
    </w:p>
    <w:p w14:paraId="6A8114F2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(en-lugar planta1 jardin)</w:t>
      </w:r>
    </w:p>
    <w:p w14:paraId="750D8770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(en-lugar planta4 jardin)</w:t>
      </w:r>
    </w:p>
    <w:p w14:paraId="2311D9BC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(tiene-herramienta regadera)</w:t>
      </w:r>
    </w:p>
    <w:p w14:paraId="7EDAD97C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(tiene-herramienta fertilizante)</w:t>
      </w:r>
    </w:p>
    <w:p w14:paraId="2CD6623C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(tiene-herramienta tijeras)</w:t>
      </w:r>
    </w:p>
    <w:p w14:paraId="378358C3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(conectado jardin camino1)</w:t>
      </w:r>
    </w:p>
    <w:p w14:paraId="44F0F6D3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lastRenderedPageBreak/>
        <w:t xml:space="preserve">  )</w:t>
      </w:r>
    </w:p>
    <w:p w14:paraId="6B39C927" w14:textId="77777777" w:rsidR="003F2519" w:rsidRPr="003F2519" w:rsidRDefault="003F2519" w:rsidP="003F2519">
      <w:pPr>
        <w:pStyle w:val="Textoindependiente"/>
        <w:rPr>
          <w:lang w:val="es-419"/>
        </w:rPr>
      </w:pPr>
    </w:p>
    <w:p w14:paraId="22E6C878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(:goal</w:t>
      </w:r>
    </w:p>
    <w:p w14:paraId="0AA55B45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(and</w:t>
      </w:r>
    </w:p>
    <w:p w14:paraId="04AB17F9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  (cosechada planta1)</w:t>
      </w:r>
    </w:p>
    <w:p w14:paraId="32C35DE3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  (cosechada planta4)</w:t>
      </w:r>
    </w:p>
    <w:p w14:paraId="0BF58A4F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)</w:t>
      </w:r>
    </w:p>
    <w:p w14:paraId="65C7BF0E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)</w:t>
      </w:r>
    </w:p>
    <w:p w14:paraId="6AA5F041" w14:textId="3AF96B6E" w:rsid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>)</w:t>
      </w:r>
    </w:p>
    <w:p w14:paraId="15CCB394" w14:textId="3107667B" w:rsidR="003F2519" w:rsidRDefault="003F2519" w:rsidP="003F2519">
      <w:pPr>
        <w:pStyle w:val="Textoindependiente"/>
        <w:rPr>
          <w:lang w:val="es-419"/>
        </w:rPr>
      </w:pPr>
      <w:r>
        <w:rPr>
          <w:lang w:val="es-419"/>
        </w:rPr>
        <w:t>Problema_huerto.pddl</w:t>
      </w:r>
    </w:p>
    <w:p w14:paraId="6F0F049C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>(define (problem horticultura-problema-huerto)</w:t>
      </w:r>
    </w:p>
    <w:p w14:paraId="2E30D4CD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(:domain horticultura)</w:t>
      </w:r>
    </w:p>
    <w:p w14:paraId="22608754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</w:t>
      </w:r>
    </w:p>
    <w:p w14:paraId="6C346699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(:objects</w:t>
      </w:r>
    </w:p>
    <w:p w14:paraId="3150E78E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planta3 - planta</w:t>
      </w:r>
    </w:p>
    <w:p w14:paraId="07D002B0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regadera fertilizante tijeras - herramienta</w:t>
      </w:r>
    </w:p>
    <w:p w14:paraId="5203D415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huerto - lugar</w:t>
      </w:r>
    </w:p>
    <w:p w14:paraId="77EC01AB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camino3 - camino</w:t>
      </w:r>
    </w:p>
    <w:p w14:paraId="3408E75F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)</w:t>
      </w:r>
    </w:p>
    <w:p w14:paraId="54A0F0DE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</w:t>
      </w:r>
    </w:p>
    <w:p w14:paraId="3D4547D2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(:init</w:t>
      </w:r>
    </w:p>
    <w:p w14:paraId="25E10E98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(en-lugar planta3 huerto)</w:t>
      </w:r>
    </w:p>
    <w:p w14:paraId="45F9A5C0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(tiene-herramienta regadera)</w:t>
      </w:r>
    </w:p>
    <w:p w14:paraId="15588A00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(tiene-herramienta fertilizante)</w:t>
      </w:r>
    </w:p>
    <w:p w14:paraId="00B2CDEA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(tiene-herramienta tijeras)</w:t>
      </w:r>
    </w:p>
    <w:p w14:paraId="6692280D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(conectado huerto camino3)</w:t>
      </w:r>
    </w:p>
    <w:p w14:paraId="101774B6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)</w:t>
      </w:r>
    </w:p>
    <w:p w14:paraId="6EE51DF7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lastRenderedPageBreak/>
        <w:t xml:space="preserve">  </w:t>
      </w:r>
    </w:p>
    <w:p w14:paraId="66BB813E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(:goal</w:t>
      </w:r>
    </w:p>
    <w:p w14:paraId="425A12BF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(cosechada planta3)</w:t>
      </w:r>
    </w:p>
    <w:p w14:paraId="148E0075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)</w:t>
      </w:r>
    </w:p>
    <w:p w14:paraId="163F043C" w14:textId="5BD7F26A" w:rsid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>)</w:t>
      </w:r>
    </w:p>
    <w:p w14:paraId="5321D98D" w14:textId="77777777" w:rsidR="003F2519" w:rsidRDefault="003F2519" w:rsidP="003F2519">
      <w:pPr>
        <w:pStyle w:val="Textoindependiente"/>
        <w:rPr>
          <w:lang w:val="es-419"/>
        </w:rPr>
      </w:pPr>
    </w:p>
    <w:p w14:paraId="2D7CEFF3" w14:textId="7AE0878B" w:rsidR="003F2519" w:rsidRDefault="003F2519" w:rsidP="003F2519">
      <w:pPr>
        <w:pStyle w:val="Textoindependiente"/>
        <w:rPr>
          <w:lang w:val="es-419"/>
        </w:rPr>
      </w:pPr>
      <w:r>
        <w:rPr>
          <w:lang w:val="es-419"/>
        </w:rPr>
        <w:t>Problema_invernadero.pddl</w:t>
      </w:r>
    </w:p>
    <w:p w14:paraId="289F9325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>(define (problem horticultura-problema-invernadero)</w:t>
      </w:r>
    </w:p>
    <w:p w14:paraId="0CDCC34B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(:domain horticultura)</w:t>
      </w:r>
    </w:p>
    <w:p w14:paraId="0C3CC75A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</w:t>
      </w:r>
    </w:p>
    <w:p w14:paraId="12B87687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(:objects</w:t>
      </w:r>
    </w:p>
    <w:p w14:paraId="49A7E0AD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planta2 planta5 - planta</w:t>
      </w:r>
    </w:p>
    <w:p w14:paraId="48631933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regadera fertilizante tijeras - herramienta</w:t>
      </w:r>
    </w:p>
    <w:p w14:paraId="1CCA96E4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invernadero - lugar</w:t>
      </w:r>
    </w:p>
    <w:p w14:paraId="230B68BE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camino2 - camino</w:t>
      </w:r>
    </w:p>
    <w:p w14:paraId="07BE188B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)</w:t>
      </w:r>
    </w:p>
    <w:p w14:paraId="22C045F8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</w:t>
      </w:r>
    </w:p>
    <w:p w14:paraId="4548FAC8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(:init</w:t>
      </w:r>
    </w:p>
    <w:p w14:paraId="1BC9B3A2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(en-lugar planta2 invernadero)</w:t>
      </w:r>
    </w:p>
    <w:p w14:paraId="23FD13B0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(en-lugar planta5 invernadero)</w:t>
      </w:r>
    </w:p>
    <w:p w14:paraId="3EE90581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(tiene-herramienta regadera)</w:t>
      </w:r>
    </w:p>
    <w:p w14:paraId="0C84F30B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(tiene-herramienta fertilizante)</w:t>
      </w:r>
    </w:p>
    <w:p w14:paraId="636CA3EB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(tiene-herramienta tijeras)</w:t>
      </w:r>
    </w:p>
    <w:p w14:paraId="59D94DAE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(conectado invernadero camino2)</w:t>
      </w:r>
    </w:p>
    <w:p w14:paraId="0085E7DA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)</w:t>
      </w:r>
    </w:p>
    <w:p w14:paraId="2C1C4F4B" w14:textId="77777777" w:rsidR="003F2519" w:rsidRPr="003F2519" w:rsidRDefault="003F2519" w:rsidP="003F2519">
      <w:pPr>
        <w:pStyle w:val="Textoindependiente"/>
        <w:rPr>
          <w:lang w:val="es-419"/>
        </w:rPr>
      </w:pPr>
    </w:p>
    <w:p w14:paraId="551AB375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>(:goal</w:t>
      </w:r>
    </w:p>
    <w:p w14:paraId="7C637238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lastRenderedPageBreak/>
        <w:t xml:space="preserve">    (and</w:t>
      </w:r>
    </w:p>
    <w:p w14:paraId="0E21C748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  (cosechada planta2)</w:t>
      </w:r>
    </w:p>
    <w:p w14:paraId="40E6CF3A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  (cosechada planta5)</w:t>
      </w:r>
    </w:p>
    <w:p w14:paraId="71A8B524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  )</w:t>
      </w:r>
    </w:p>
    <w:p w14:paraId="703A1472" w14:textId="77777777" w:rsidR="003F2519" w:rsidRP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 xml:space="preserve">  )</w:t>
      </w:r>
    </w:p>
    <w:p w14:paraId="71BC54E9" w14:textId="7F2F48AE" w:rsidR="003F2519" w:rsidRDefault="003F2519" w:rsidP="003F2519">
      <w:pPr>
        <w:pStyle w:val="Textoindependiente"/>
        <w:rPr>
          <w:lang w:val="es-419"/>
        </w:rPr>
      </w:pPr>
      <w:r w:rsidRPr="003F2519">
        <w:rPr>
          <w:lang w:val="es-419"/>
        </w:rPr>
        <w:t>)</w:t>
      </w:r>
    </w:p>
    <w:p w14:paraId="3FE6F496" w14:textId="77777777" w:rsidR="003F2519" w:rsidRPr="003F2519" w:rsidRDefault="003F2519" w:rsidP="003F2519">
      <w:pPr>
        <w:pStyle w:val="Textoindependiente"/>
        <w:rPr>
          <w:lang w:val="es-419"/>
        </w:rPr>
      </w:pPr>
    </w:p>
    <w:p w14:paraId="76C0DAD7" w14:textId="00F0EA24" w:rsidR="00864713" w:rsidRPr="003F2519" w:rsidRDefault="003F2519" w:rsidP="003F2519">
      <w:pPr>
        <w:pStyle w:val="Ttulo3"/>
        <w:rPr>
          <w:lang w:val="es-419"/>
        </w:rPr>
      </w:pPr>
      <w:r w:rsidRPr="003F2519">
        <w:rPr>
          <w:rStyle w:val="VerbatimChar"/>
          <w:rFonts w:eastAsiaTheme="minorHAnsi" w:cstheme="minorBidi"/>
          <w:color w:val="auto"/>
          <w:szCs w:val="24"/>
          <w:lang w:val="es-419"/>
        </w:rPr>
        <w:t>)</w:t>
      </w:r>
      <w:r w:rsidR="00000000" w:rsidRPr="003F2519">
        <w:rPr>
          <w:rStyle w:val="VerbatimChar"/>
          <w:lang w:val="es-419"/>
        </w:rPr>
        <w:t>domain.pddl</w:t>
      </w:r>
    </w:p>
    <w:p w14:paraId="5F987313" w14:textId="77777777" w:rsidR="00864713" w:rsidRPr="003F2519" w:rsidRDefault="00000000">
      <w:pPr>
        <w:pStyle w:val="FirstParagraph"/>
        <w:rPr>
          <w:lang w:val="es-419"/>
        </w:rPr>
      </w:pPr>
      <w:r w:rsidRPr="003F2519">
        <w:rPr>
          <w:lang w:val="es-419"/>
        </w:rPr>
        <w:t>Este archivo define el dominio de horticultura en PDDL.</w:t>
      </w:r>
    </w:p>
    <w:p w14:paraId="76837B3D" w14:textId="77777777" w:rsidR="00864713" w:rsidRDefault="00000000">
      <w:pPr>
        <w:pStyle w:val="SourceCode"/>
        <w:rPr>
          <w:rStyle w:val="VerbatimChar"/>
          <w:lang w:val="es-419"/>
        </w:rPr>
      </w:pPr>
      <w:r w:rsidRPr="003F2519">
        <w:rPr>
          <w:rStyle w:val="VerbatimChar"/>
          <w:lang w:val="es-419"/>
        </w:rPr>
        <w:t>(define (domain horticultura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(:requirements :strips :typing :action-costs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(:types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  planta herramienta lugar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(:predicates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  (en-lugar ?p - planta ?l - lugar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  (tiene-herramienta ?h - herramienta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  (plantada ?p - planta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  (regada ?p - planta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  (fertilizada ?p - planta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  (podada ?p - planta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  (cosechada ?p - planta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(:action plantar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  :parameters (?p - planta ?l - lugar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  :precondition (and (en-lugar ?p ?l)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  :effect (plantada ?p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  :cost 1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(:action regar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  :parameters (?p - planta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  :precondition (and (plantada ?p)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  :effect (regada ?p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  :cost 1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(:action fertilizar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  :parameters (?p - planta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lastRenderedPageBreak/>
        <w:t xml:space="preserve">    :precondition (and (plantada ?p)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  :effect (fertilizada ?p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  :cost 2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(:action podar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  :parameters (?p - planta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  :precondition (and (plantada ?p)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  :effect (podada ?p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  :cost 2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(:action cosechar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  :parameters (?p - planta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  :precondition (and (plantada ?p) (regada ?p) (fertilizada ?p) (podada ?p)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  :effect (cosechada ?p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  :cost 3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 xml:space="preserve">  )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>)</w:t>
      </w:r>
    </w:p>
    <w:p w14:paraId="3B282265" w14:textId="77777777" w:rsidR="003F2519" w:rsidRDefault="003F2519">
      <w:pPr>
        <w:pStyle w:val="SourceCode"/>
        <w:rPr>
          <w:rStyle w:val="VerbatimChar"/>
          <w:lang w:val="es-419"/>
        </w:rPr>
      </w:pPr>
    </w:p>
    <w:p w14:paraId="6DE60CF2" w14:textId="335BBD44" w:rsidR="003F2519" w:rsidRDefault="003F2519">
      <w:pPr>
        <w:pStyle w:val="SourceCode"/>
        <w:rPr>
          <w:rStyle w:val="VerbatimChar"/>
          <w:lang w:val="es-419"/>
        </w:rPr>
      </w:pPr>
      <w:r>
        <w:rPr>
          <w:rStyle w:val="VerbatimChar"/>
          <w:lang w:val="es-419"/>
        </w:rPr>
        <w:t>HTMLs</w:t>
      </w:r>
      <w:r>
        <w:rPr>
          <w:rStyle w:val="VerbatimChar"/>
          <w:lang w:val="es-419"/>
        </w:rPr>
        <w:br/>
      </w:r>
      <w:r>
        <w:rPr>
          <w:rStyle w:val="VerbatimChar"/>
          <w:lang w:val="es-419"/>
        </w:rPr>
        <w:br/>
        <w:t>dominio_y_problemas.html</w:t>
      </w:r>
      <w:r>
        <w:rPr>
          <w:rStyle w:val="VerbatimChar"/>
          <w:lang w:val="es-419"/>
        </w:rPr>
        <w:br/>
      </w:r>
      <w:r>
        <w:rPr>
          <w:rStyle w:val="VerbatimChar"/>
          <w:lang w:val="es-419"/>
        </w:rPr>
        <w:br/>
        <w:t>muestra los contenidos del dominio y los problemas en una pagina</w:t>
      </w:r>
    </w:p>
    <w:p w14:paraId="171D7A84" w14:textId="77777777" w:rsidR="003F2519" w:rsidRPr="003F2519" w:rsidRDefault="003F2519" w:rsidP="003F2519">
      <w:pPr>
        <w:pStyle w:val="SourceCode"/>
      </w:pPr>
      <w:r w:rsidRPr="003F2519">
        <w:t>&lt;!DOCTYPE html&gt;</w:t>
      </w:r>
    </w:p>
    <w:p w14:paraId="60F1E362" w14:textId="77777777" w:rsidR="003F2519" w:rsidRPr="003F2519" w:rsidRDefault="003F2519" w:rsidP="003F2519">
      <w:pPr>
        <w:pStyle w:val="SourceCode"/>
      </w:pPr>
      <w:r w:rsidRPr="003F2519">
        <w:t>&lt;html lang="en"&gt;</w:t>
      </w:r>
    </w:p>
    <w:p w14:paraId="3AAD00BE" w14:textId="77777777" w:rsidR="003F2519" w:rsidRPr="003F2519" w:rsidRDefault="003F2519" w:rsidP="003F2519">
      <w:pPr>
        <w:pStyle w:val="SourceCode"/>
      </w:pPr>
      <w:r w:rsidRPr="003F2519">
        <w:t>&lt;head&gt;</w:t>
      </w:r>
    </w:p>
    <w:p w14:paraId="1A024035" w14:textId="77777777" w:rsidR="003F2519" w:rsidRPr="003F2519" w:rsidRDefault="003F2519" w:rsidP="003F2519">
      <w:pPr>
        <w:pStyle w:val="SourceCode"/>
      </w:pPr>
      <w:r w:rsidRPr="003F2519">
        <w:t>    &lt;meta charset="UTF-8"&gt;</w:t>
      </w:r>
    </w:p>
    <w:p w14:paraId="6365FA28" w14:textId="77777777" w:rsidR="003F2519" w:rsidRPr="003F2519" w:rsidRDefault="003F2519" w:rsidP="003F2519">
      <w:pPr>
        <w:pStyle w:val="SourceCode"/>
      </w:pPr>
      <w:r w:rsidRPr="003F2519">
        <w:t>    &lt;title&gt;Dominio y Problemas&lt;/title&gt;</w:t>
      </w:r>
    </w:p>
    <w:p w14:paraId="5A3AC69E" w14:textId="77777777" w:rsidR="003F2519" w:rsidRPr="003F2519" w:rsidRDefault="003F2519" w:rsidP="003F2519">
      <w:pPr>
        <w:pStyle w:val="SourceCode"/>
      </w:pPr>
      <w:r w:rsidRPr="003F2519">
        <w:t>    &lt;style&gt;</w:t>
      </w:r>
    </w:p>
    <w:p w14:paraId="1BE27F6E" w14:textId="77777777" w:rsidR="003F2519" w:rsidRPr="003F2519" w:rsidRDefault="003F2519" w:rsidP="003F2519">
      <w:pPr>
        <w:pStyle w:val="SourceCode"/>
      </w:pPr>
      <w:r w:rsidRPr="003F2519">
        <w:t>        body {</w:t>
      </w:r>
    </w:p>
    <w:p w14:paraId="5B3F653E" w14:textId="77777777" w:rsidR="003F2519" w:rsidRPr="003F2519" w:rsidRDefault="003F2519" w:rsidP="003F2519">
      <w:pPr>
        <w:pStyle w:val="SourceCode"/>
      </w:pPr>
      <w:r w:rsidRPr="003F2519">
        <w:t>            font-family: Arial, sans-serif;</w:t>
      </w:r>
    </w:p>
    <w:p w14:paraId="2A1BE3E6" w14:textId="77777777" w:rsidR="003F2519" w:rsidRPr="003F2519" w:rsidRDefault="003F2519" w:rsidP="003F2519">
      <w:pPr>
        <w:pStyle w:val="SourceCode"/>
      </w:pPr>
      <w:r w:rsidRPr="003F2519">
        <w:t>            margin: 20px;</w:t>
      </w:r>
    </w:p>
    <w:p w14:paraId="0B02C95F" w14:textId="77777777" w:rsidR="003F2519" w:rsidRPr="003F2519" w:rsidRDefault="003F2519" w:rsidP="003F2519">
      <w:pPr>
        <w:pStyle w:val="SourceCode"/>
      </w:pPr>
      <w:r w:rsidRPr="003F2519">
        <w:t>        }</w:t>
      </w:r>
    </w:p>
    <w:p w14:paraId="04F3FAB0" w14:textId="77777777" w:rsidR="003F2519" w:rsidRPr="003F2519" w:rsidRDefault="003F2519" w:rsidP="003F2519">
      <w:pPr>
        <w:pStyle w:val="SourceCode"/>
      </w:pPr>
      <w:r w:rsidRPr="003F2519">
        <w:t>        h1, h2 {</w:t>
      </w:r>
    </w:p>
    <w:p w14:paraId="1EE4D5C1" w14:textId="77777777" w:rsidR="003F2519" w:rsidRPr="003F2519" w:rsidRDefault="003F2519" w:rsidP="003F2519">
      <w:pPr>
        <w:pStyle w:val="SourceCode"/>
      </w:pPr>
      <w:r w:rsidRPr="003F2519">
        <w:lastRenderedPageBreak/>
        <w:t>            color: #333;</w:t>
      </w:r>
    </w:p>
    <w:p w14:paraId="4BE92035" w14:textId="77777777" w:rsidR="003F2519" w:rsidRPr="003F2519" w:rsidRDefault="003F2519" w:rsidP="003F2519">
      <w:pPr>
        <w:pStyle w:val="SourceCode"/>
      </w:pPr>
      <w:r w:rsidRPr="003F2519">
        <w:t>        }</w:t>
      </w:r>
    </w:p>
    <w:p w14:paraId="49857BF4" w14:textId="77777777" w:rsidR="003F2519" w:rsidRPr="003F2519" w:rsidRDefault="003F2519" w:rsidP="003F2519">
      <w:pPr>
        <w:pStyle w:val="SourceCode"/>
      </w:pPr>
      <w:r w:rsidRPr="003F2519">
        <w:t>        pre {</w:t>
      </w:r>
    </w:p>
    <w:p w14:paraId="20F10C4B" w14:textId="77777777" w:rsidR="003F2519" w:rsidRPr="003F2519" w:rsidRDefault="003F2519" w:rsidP="003F2519">
      <w:pPr>
        <w:pStyle w:val="SourceCode"/>
      </w:pPr>
      <w:r w:rsidRPr="003F2519">
        <w:t>            background: #f9f9f9;</w:t>
      </w:r>
    </w:p>
    <w:p w14:paraId="5A716C1E" w14:textId="77777777" w:rsidR="003F2519" w:rsidRPr="003F2519" w:rsidRDefault="003F2519" w:rsidP="003F2519">
      <w:pPr>
        <w:pStyle w:val="SourceCode"/>
      </w:pPr>
      <w:r w:rsidRPr="003F2519">
        <w:t>            padding: 10px;</w:t>
      </w:r>
    </w:p>
    <w:p w14:paraId="4C4D90B1" w14:textId="77777777" w:rsidR="003F2519" w:rsidRPr="003F2519" w:rsidRDefault="003F2519" w:rsidP="003F2519">
      <w:pPr>
        <w:pStyle w:val="SourceCode"/>
      </w:pPr>
      <w:r w:rsidRPr="003F2519">
        <w:t>            border: 1px solid #ddd;</w:t>
      </w:r>
    </w:p>
    <w:p w14:paraId="56B4AF51" w14:textId="77777777" w:rsidR="003F2519" w:rsidRPr="003F2519" w:rsidRDefault="003F2519" w:rsidP="003F2519">
      <w:pPr>
        <w:pStyle w:val="SourceCode"/>
      </w:pPr>
      <w:r w:rsidRPr="003F2519">
        <w:t>            overflow: auto;</w:t>
      </w:r>
    </w:p>
    <w:p w14:paraId="6CB6882C" w14:textId="77777777" w:rsidR="003F2519" w:rsidRPr="003F2519" w:rsidRDefault="003F2519" w:rsidP="003F2519">
      <w:pPr>
        <w:pStyle w:val="SourceCode"/>
      </w:pPr>
      <w:r w:rsidRPr="003F2519">
        <w:t>        }</w:t>
      </w:r>
    </w:p>
    <w:p w14:paraId="3192E058" w14:textId="77777777" w:rsidR="003F2519" w:rsidRPr="003F2519" w:rsidRDefault="003F2519" w:rsidP="003F2519">
      <w:pPr>
        <w:pStyle w:val="SourceCode"/>
      </w:pPr>
      <w:r w:rsidRPr="003F2519">
        <w:t>        .problem-container {</w:t>
      </w:r>
    </w:p>
    <w:p w14:paraId="6AB55A38" w14:textId="77777777" w:rsidR="003F2519" w:rsidRPr="003F2519" w:rsidRDefault="003F2519" w:rsidP="003F2519">
      <w:pPr>
        <w:pStyle w:val="SourceCode"/>
      </w:pPr>
      <w:r w:rsidRPr="003F2519">
        <w:t>            margin-bottom: 20px;</w:t>
      </w:r>
    </w:p>
    <w:p w14:paraId="4A5316C5" w14:textId="77777777" w:rsidR="003F2519" w:rsidRPr="003F2519" w:rsidRDefault="003F2519" w:rsidP="003F2519">
      <w:pPr>
        <w:pStyle w:val="SourceCode"/>
      </w:pPr>
      <w:r w:rsidRPr="003F2519">
        <w:t>        }</w:t>
      </w:r>
    </w:p>
    <w:p w14:paraId="709D6A24" w14:textId="77777777" w:rsidR="003F2519" w:rsidRPr="003F2519" w:rsidRDefault="003F2519" w:rsidP="003F2519">
      <w:pPr>
        <w:pStyle w:val="SourceCode"/>
      </w:pPr>
      <w:r w:rsidRPr="003F2519">
        <w:t>    &lt;/style&gt;</w:t>
      </w:r>
    </w:p>
    <w:p w14:paraId="61FDDA77" w14:textId="77777777" w:rsidR="003F2519" w:rsidRPr="003F2519" w:rsidRDefault="003F2519" w:rsidP="003F2519">
      <w:pPr>
        <w:pStyle w:val="SourceCode"/>
      </w:pPr>
      <w:r w:rsidRPr="003F2519">
        <w:t>&lt;/head&gt;</w:t>
      </w:r>
    </w:p>
    <w:p w14:paraId="62B2FCF1" w14:textId="77777777" w:rsidR="003F2519" w:rsidRPr="003F2519" w:rsidRDefault="003F2519" w:rsidP="003F2519">
      <w:pPr>
        <w:pStyle w:val="SourceCode"/>
      </w:pPr>
      <w:r w:rsidRPr="003F2519">
        <w:t>&lt;body&gt;</w:t>
      </w:r>
    </w:p>
    <w:p w14:paraId="079E911B" w14:textId="77777777" w:rsidR="003F2519" w:rsidRPr="003F2519" w:rsidRDefault="003F2519" w:rsidP="003F2519">
      <w:pPr>
        <w:pStyle w:val="SourceCode"/>
      </w:pPr>
      <w:r w:rsidRPr="003F2519">
        <w:t>    &lt;h1&gt;Dominio y Problemas&lt;/h1&gt;</w:t>
      </w:r>
    </w:p>
    <w:p w14:paraId="69316D55" w14:textId="77777777" w:rsidR="003F2519" w:rsidRPr="003F2519" w:rsidRDefault="003F2519" w:rsidP="003F2519">
      <w:pPr>
        <w:pStyle w:val="SourceCode"/>
        <w:rPr>
          <w:lang w:val="es-419"/>
        </w:rPr>
      </w:pPr>
      <w:r w:rsidRPr="003F2519">
        <w:t xml:space="preserve">    </w:t>
      </w:r>
      <w:r w:rsidRPr="003F2519">
        <w:rPr>
          <w:lang w:val="es-419"/>
        </w:rPr>
        <w:t>&lt;h2&gt;Dominio&lt;/h2&gt;</w:t>
      </w:r>
    </w:p>
    <w:p w14:paraId="283C3C62" w14:textId="77777777" w:rsidR="003F2519" w:rsidRPr="003F2519" w:rsidRDefault="003F2519" w:rsidP="003F2519">
      <w:pPr>
        <w:pStyle w:val="SourceCode"/>
      </w:pPr>
      <w:r w:rsidRPr="003F2519">
        <w:rPr>
          <w:lang w:val="es-419"/>
        </w:rPr>
        <w:t xml:space="preserve">    </w:t>
      </w:r>
      <w:r w:rsidRPr="003F2519">
        <w:t>&lt;pre&gt;{{ domain_content }}&lt;/pre&gt;</w:t>
      </w:r>
    </w:p>
    <w:p w14:paraId="29E541A9" w14:textId="77777777" w:rsidR="003F2519" w:rsidRPr="003F2519" w:rsidRDefault="003F2519" w:rsidP="003F2519">
      <w:pPr>
        <w:pStyle w:val="SourceCode"/>
      </w:pPr>
      <w:r w:rsidRPr="003F2519">
        <w:t>    &lt;h2&gt;Problemas&lt;/h2&gt;</w:t>
      </w:r>
    </w:p>
    <w:p w14:paraId="5B14C3DD" w14:textId="77777777" w:rsidR="003F2519" w:rsidRPr="003F2519" w:rsidRDefault="003F2519" w:rsidP="003F2519">
      <w:pPr>
        <w:pStyle w:val="SourceCode"/>
      </w:pPr>
      <w:r w:rsidRPr="003F2519">
        <w:t>    {% for problem_type, problem_content in problems.items %}</w:t>
      </w:r>
    </w:p>
    <w:p w14:paraId="46AADC76" w14:textId="77777777" w:rsidR="003F2519" w:rsidRPr="003F2519" w:rsidRDefault="003F2519" w:rsidP="003F2519">
      <w:pPr>
        <w:pStyle w:val="SourceCode"/>
      </w:pPr>
      <w:r w:rsidRPr="003F2519">
        <w:t>        &lt;div class="problem-container"&gt;</w:t>
      </w:r>
    </w:p>
    <w:p w14:paraId="23D87947" w14:textId="77777777" w:rsidR="003F2519" w:rsidRPr="003F2519" w:rsidRDefault="003F2519" w:rsidP="003F2519">
      <w:pPr>
        <w:pStyle w:val="SourceCode"/>
      </w:pPr>
      <w:r w:rsidRPr="003F2519">
        <w:t>            &lt;h3&gt;{{ problem_type|capfirst }}&lt;/h3&gt;</w:t>
      </w:r>
    </w:p>
    <w:p w14:paraId="42B16D89" w14:textId="77777777" w:rsidR="003F2519" w:rsidRPr="003F2519" w:rsidRDefault="003F2519" w:rsidP="003F2519">
      <w:pPr>
        <w:pStyle w:val="SourceCode"/>
      </w:pPr>
      <w:r w:rsidRPr="003F2519">
        <w:t>            &lt;pre&gt;{{ problem_content }}&lt;/pre&gt;</w:t>
      </w:r>
    </w:p>
    <w:p w14:paraId="2BC40B52" w14:textId="77777777" w:rsidR="003F2519" w:rsidRPr="003F2519" w:rsidRDefault="003F2519" w:rsidP="003F2519">
      <w:pPr>
        <w:pStyle w:val="SourceCode"/>
      </w:pPr>
      <w:r w:rsidRPr="003F2519">
        <w:t>        &lt;/div&gt;</w:t>
      </w:r>
    </w:p>
    <w:p w14:paraId="1AF30782" w14:textId="77777777" w:rsidR="003F2519" w:rsidRPr="003F2519" w:rsidRDefault="003F2519" w:rsidP="003F2519">
      <w:pPr>
        <w:pStyle w:val="SourceCode"/>
      </w:pPr>
      <w:r w:rsidRPr="003F2519">
        <w:t>    {% endfor %}</w:t>
      </w:r>
    </w:p>
    <w:p w14:paraId="7873BAF9" w14:textId="77777777" w:rsidR="003F2519" w:rsidRPr="003F2519" w:rsidRDefault="003F2519" w:rsidP="003F2519">
      <w:pPr>
        <w:pStyle w:val="SourceCode"/>
        <w:rPr>
          <w:lang w:val="es-419"/>
        </w:rPr>
      </w:pPr>
      <w:r w:rsidRPr="003F2519">
        <w:rPr>
          <w:lang w:val="es-419"/>
        </w:rPr>
        <w:t>&lt;/body&gt;</w:t>
      </w:r>
    </w:p>
    <w:p w14:paraId="0AD8DDDE" w14:textId="77777777" w:rsidR="003F2519" w:rsidRPr="003F2519" w:rsidRDefault="003F2519" w:rsidP="003F2519">
      <w:pPr>
        <w:pStyle w:val="SourceCode"/>
        <w:rPr>
          <w:lang w:val="es-419"/>
        </w:rPr>
      </w:pPr>
      <w:r w:rsidRPr="003F2519">
        <w:rPr>
          <w:lang w:val="es-419"/>
        </w:rPr>
        <w:t>&lt;/html&gt;</w:t>
      </w:r>
    </w:p>
    <w:p w14:paraId="28EA33E2" w14:textId="77777777" w:rsidR="003F2519" w:rsidRDefault="003F2519" w:rsidP="003F2519">
      <w:pPr>
        <w:pStyle w:val="SourceCode"/>
        <w:rPr>
          <w:lang w:val="es-419"/>
        </w:rPr>
      </w:pPr>
      <w:r>
        <w:rPr>
          <w:lang w:val="es-419"/>
        </w:rPr>
        <w:lastRenderedPageBreak/>
        <w:t>Heuristica.html</w:t>
      </w:r>
    </w:p>
    <w:p w14:paraId="60FD8243" w14:textId="45482B0E" w:rsidR="003F2519" w:rsidRPr="003F2519" w:rsidRDefault="003F2519" w:rsidP="003F2519">
      <w:pPr>
        <w:pStyle w:val="SourceCode"/>
        <w:rPr>
          <w:lang w:val="es-419"/>
        </w:rPr>
      </w:pPr>
      <w:r>
        <w:rPr>
          <w:lang w:val="es-419"/>
        </w:rPr>
        <w:t>Muestra el análisis de la heurística definida para los 3 problemas</w:t>
      </w:r>
      <w:r>
        <w:rPr>
          <w:lang w:val="es-419"/>
        </w:rPr>
        <w:br/>
      </w:r>
      <w:r>
        <w:rPr>
          <w:lang w:val="es-419"/>
        </w:rPr>
        <w:br/>
      </w:r>
      <w:r w:rsidRPr="003F2519">
        <w:rPr>
          <w:lang w:val="es-419"/>
        </w:rPr>
        <w:t>&lt;!DOCTYPE html&gt;</w:t>
      </w:r>
    </w:p>
    <w:p w14:paraId="787B2CA3" w14:textId="77777777" w:rsidR="003F2519" w:rsidRPr="003F2519" w:rsidRDefault="003F2519" w:rsidP="003F2519">
      <w:pPr>
        <w:pStyle w:val="SourceCode"/>
      </w:pPr>
      <w:r w:rsidRPr="003F2519">
        <w:t>&lt;html&gt;</w:t>
      </w:r>
    </w:p>
    <w:p w14:paraId="286C636D" w14:textId="77777777" w:rsidR="003F2519" w:rsidRPr="003F2519" w:rsidRDefault="003F2519" w:rsidP="003F2519">
      <w:pPr>
        <w:pStyle w:val="SourceCode"/>
      </w:pPr>
      <w:r w:rsidRPr="003F2519">
        <w:t>&lt;head&gt;</w:t>
      </w:r>
    </w:p>
    <w:p w14:paraId="612F09F6" w14:textId="77777777" w:rsidR="003F2519" w:rsidRPr="003F2519" w:rsidRDefault="003F2519" w:rsidP="003F2519">
      <w:pPr>
        <w:pStyle w:val="SourceCode"/>
      </w:pPr>
      <w:r w:rsidRPr="003F2519">
        <w:t>    &lt;title&gt;Heurística Aplicada&lt;/title&gt;</w:t>
      </w:r>
    </w:p>
    <w:p w14:paraId="649E1980" w14:textId="77777777" w:rsidR="003F2519" w:rsidRPr="003F2519" w:rsidRDefault="003F2519" w:rsidP="003F2519">
      <w:pPr>
        <w:pStyle w:val="SourceCode"/>
      </w:pPr>
      <w:r w:rsidRPr="003F2519">
        <w:t>    &lt;link rel="stylesheet" href="https://stackpath.bootstrapcdn.com/bootstrap/4.3.1/css/bootstrap.min.css"&gt;</w:t>
      </w:r>
    </w:p>
    <w:p w14:paraId="20453C5D" w14:textId="77777777" w:rsidR="003F2519" w:rsidRPr="003F2519" w:rsidRDefault="003F2519" w:rsidP="003F2519">
      <w:pPr>
        <w:pStyle w:val="SourceCode"/>
      </w:pPr>
      <w:r w:rsidRPr="003F2519">
        <w:t>&lt;/head&gt;</w:t>
      </w:r>
    </w:p>
    <w:p w14:paraId="1B296EBD" w14:textId="77777777" w:rsidR="003F2519" w:rsidRPr="003F2519" w:rsidRDefault="003F2519" w:rsidP="003F2519">
      <w:pPr>
        <w:pStyle w:val="SourceCode"/>
      </w:pPr>
      <w:r w:rsidRPr="003F2519">
        <w:t>&lt;body&gt;</w:t>
      </w:r>
    </w:p>
    <w:p w14:paraId="1F8A0FEB" w14:textId="77777777" w:rsidR="003F2519" w:rsidRPr="003F2519" w:rsidRDefault="003F2519" w:rsidP="003F2519">
      <w:pPr>
        <w:pStyle w:val="SourceCode"/>
      </w:pPr>
      <w:r w:rsidRPr="003F2519">
        <w:t>    &lt;div class="container"&gt;</w:t>
      </w:r>
    </w:p>
    <w:p w14:paraId="0E917A3F" w14:textId="77777777" w:rsidR="003F2519" w:rsidRPr="003F2519" w:rsidRDefault="003F2519" w:rsidP="003F2519">
      <w:pPr>
        <w:pStyle w:val="SourceCode"/>
        <w:rPr>
          <w:lang w:val="es-419"/>
        </w:rPr>
      </w:pPr>
      <w:r w:rsidRPr="003F2519">
        <w:t xml:space="preserve">        </w:t>
      </w:r>
      <w:r w:rsidRPr="003F2519">
        <w:rPr>
          <w:lang w:val="es-419"/>
        </w:rPr>
        <w:t>&lt;h1&gt;Heurística Aplicada&lt;/h1&gt;</w:t>
      </w:r>
    </w:p>
    <w:p w14:paraId="7E0B8E7C" w14:textId="77777777" w:rsidR="003F2519" w:rsidRPr="003F2519" w:rsidRDefault="003F2519" w:rsidP="003F2519">
      <w:pPr>
        <w:pStyle w:val="SourceCode"/>
        <w:rPr>
          <w:lang w:val="es-419"/>
        </w:rPr>
      </w:pPr>
      <w:r w:rsidRPr="003F2519">
        <w:rPr>
          <w:lang w:val="es-419"/>
        </w:rPr>
        <w:t>        &lt;pre&gt;{{ heuristica_content }}&lt;/pre&gt;</w:t>
      </w:r>
    </w:p>
    <w:p w14:paraId="1C6635D1" w14:textId="77777777" w:rsidR="003F2519" w:rsidRPr="003F2519" w:rsidRDefault="003F2519" w:rsidP="003F2519">
      <w:pPr>
        <w:pStyle w:val="SourceCode"/>
      </w:pPr>
      <w:r w:rsidRPr="003F2519">
        <w:rPr>
          <w:lang w:val="es-419"/>
        </w:rPr>
        <w:t xml:space="preserve">        </w:t>
      </w:r>
      <w:r w:rsidRPr="003F2519">
        <w:t>&lt;a href="/" class="btn btn-primary mt-3"&gt;Volver&lt;/a&gt;</w:t>
      </w:r>
    </w:p>
    <w:p w14:paraId="182B55B1" w14:textId="77777777" w:rsidR="003F2519" w:rsidRPr="003F2519" w:rsidRDefault="003F2519" w:rsidP="003F2519">
      <w:pPr>
        <w:pStyle w:val="SourceCode"/>
        <w:rPr>
          <w:lang w:val="es-419"/>
        </w:rPr>
      </w:pPr>
      <w:r w:rsidRPr="003F2519">
        <w:t xml:space="preserve">    </w:t>
      </w:r>
      <w:r w:rsidRPr="003F2519">
        <w:rPr>
          <w:lang w:val="es-419"/>
        </w:rPr>
        <w:t>&lt;/div&gt;</w:t>
      </w:r>
    </w:p>
    <w:p w14:paraId="518314B5" w14:textId="77777777" w:rsidR="003F2519" w:rsidRPr="003F2519" w:rsidRDefault="003F2519" w:rsidP="003F2519">
      <w:pPr>
        <w:pStyle w:val="SourceCode"/>
        <w:rPr>
          <w:lang w:val="es-419"/>
        </w:rPr>
      </w:pPr>
      <w:r w:rsidRPr="003F2519">
        <w:rPr>
          <w:lang w:val="es-419"/>
        </w:rPr>
        <w:t>&lt;/body&gt;</w:t>
      </w:r>
    </w:p>
    <w:p w14:paraId="2CBE4071" w14:textId="77777777" w:rsidR="003F2519" w:rsidRDefault="003F2519" w:rsidP="003F2519">
      <w:pPr>
        <w:pStyle w:val="SourceCode"/>
        <w:rPr>
          <w:lang w:val="es-419"/>
        </w:rPr>
      </w:pPr>
      <w:r w:rsidRPr="003F2519">
        <w:rPr>
          <w:lang w:val="es-419"/>
        </w:rPr>
        <w:t>&lt;/html&gt;</w:t>
      </w:r>
    </w:p>
    <w:p w14:paraId="68D38FB3" w14:textId="05CF0B20" w:rsidR="003F2519" w:rsidRDefault="003F2519" w:rsidP="003F2519">
      <w:pPr>
        <w:pStyle w:val="SourceCode"/>
        <w:rPr>
          <w:lang w:val="es-419"/>
        </w:rPr>
      </w:pPr>
      <w:r>
        <w:rPr>
          <w:lang w:val="es-419"/>
        </w:rPr>
        <w:t>Index.html</w:t>
      </w:r>
    </w:p>
    <w:p w14:paraId="2944F97F" w14:textId="2057D04F" w:rsidR="003F2519" w:rsidRDefault="003F2519" w:rsidP="003F2519">
      <w:pPr>
        <w:pStyle w:val="SourceCode"/>
        <w:rPr>
          <w:lang w:val="es-419"/>
        </w:rPr>
      </w:pPr>
      <w:r>
        <w:rPr>
          <w:lang w:val="es-419"/>
        </w:rPr>
        <w:t>Pagina principal</w:t>
      </w:r>
    </w:p>
    <w:p w14:paraId="0976CECE" w14:textId="77777777" w:rsidR="003F2519" w:rsidRPr="003F2519" w:rsidRDefault="003F2519" w:rsidP="003F2519">
      <w:pPr>
        <w:pStyle w:val="SourceCode"/>
      </w:pPr>
      <w:r w:rsidRPr="003F2519">
        <w:t>&lt;!DOCTYPE html&gt;</w:t>
      </w:r>
    </w:p>
    <w:p w14:paraId="2DE87414" w14:textId="77777777" w:rsidR="003F2519" w:rsidRPr="003F2519" w:rsidRDefault="003F2519" w:rsidP="003F2519">
      <w:pPr>
        <w:pStyle w:val="SourceCode"/>
      </w:pPr>
      <w:r w:rsidRPr="003F2519">
        <w:t>&lt;html&gt;</w:t>
      </w:r>
    </w:p>
    <w:p w14:paraId="49B9E26E" w14:textId="77777777" w:rsidR="003F2519" w:rsidRPr="003F2519" w:rsidRDefault="003F2519" w:rsidP="003F2519">
      <w:pPr>
        <w:pStyle w:val="SourceCode"/>
      </w:pPr>
      <w:r w:rsidRPr="003F2519">
        <w:t>&lt;head&gt;</w:t>
      </w:r>
    </w:p>
    <w:p w14:paraId="7B307484" w14:textId="77777777" w:rsidR="003F2519" w:rsidRPr="003F2519" w:rsidRDefault="003F2519" w:rsidP="003F2519">
      <w:pPr>
        <w:pStyle w:val="SourceCode"/>
      </w:pPr>
      <w:r w:rsidRPr="003F2519">
        <w:t>    &lt;title&gt;Planificador de Horticultura&lt;/title&gt;</w:t>
      </w:r>
    </w:p>
    <w:p w14:paraId="0CF2F500" w14:textId="77777777" w:rsidR="003F2519" w:rsidRPr="003F2519" w:rsidRDefault="003F2519" w:rsidP="003F2519">
      <w:pPr>
        <w:pStyle w:val="SourceCode"/>
      </w:pPr>
      <w:r w:rsidRPr="003F2519">
        <w:t>    &lt;link rel="stylesheet" href="https://stackpath.bootstrapcdn.com/bootstrap/4.3.1/css/bootstrap.min.css"&gt;</w:t>
      </w:r>
    </w:p>
    <w:p w14:paraId="5FADBD04" w14:textId="77777777" w:rsidR="003F2519" w:rsidRPr="003F2519" w:rsidRDefault="003F2519" w:rsidP="003F2519">
      <w:pPr>
        <w:pStyle w:val="SourceCode"/>
        <w:rPr>
          <w:lang w:val="es-419"/>
        </w:rPr>
      </w:pPr>
      <w:r w:rsidRPr="003F2519">
        <w:rPr>
          <w:lang w:val="es-419"/>
        </w:rPr>
        <w:t>&lt;/head&gt;</w:t>
      </w:r>
    </w:p>
    <w:p w14:paraId="27392F40" w14:textId="77777777" w:rsidR="003F2519" w:rsidRPr="003F2519" w:rsidRDefault="003F2519" w:rsidP="003F2519">
      <w:pPr>
        <w:pStyle w:val="SourceCode"/>
        <w:rPr>
          <w:lang w:val="es-419"/>
        </w:rPr>
      </w:pPr>
      <w:r w:rsidRPr="003F2519">
        <w:rPr>
          <w:lang w:val="es-419"/>
        </w:rPr>
        <w:t>&lt;body&gt;</w:t>
      </w:r>
    </w:p>
    <w:p w14:paraId="57D67A33" w14:textId="77777777" w:rsidR="003F2519" w:rsidRPr="003F2519" w:rsidRDefault="003F2519" w:rsidP="003F2519">
      <w:pPr>
        <w:pStyle w:val="SourceCode"/>
        <w:rPr>
          <w:lang w:val="es-419"/>
        </w:rPr>
      </w:pPr>
      <w:r w:rsidRPr="003F2519">
        <w:rPr>
          <w:lang w:val="es-419"/>
        </w:rPr>
        <w:lastRenderedPageBreak/>
        <w:t>    &lt;div class="container"&gt;</w:t>
      </w:r>
    </w:p>
    <w:p w14:paraId="5A1AC919" w14:textId="77777777" w:rsidR="003F2519" w:rsidRPr="003F2519" w:rsidRDefault="003F2519" w:rsidP="003F2519">
      <w:pPr>
        <w:pStyle w:val="SourceCode"/>
        <w:rPr>
          <w:lang w:val="es-419"/>
        </w:rPr>
      </w:pPr>
      <w:r w:rsidRPr="003F2519">
        <w:rPr>
          <w:lang w:val="es-419"/>
        </w:rPr>
        <w:t>        &lt;h1&gt;Planificador de Horticultura&lt;/h1&gt;</w:t>
      </w:r>
    </w:p>
    <w:p w14:paraId="50A1A45D" w14:textId="77777777" w:rsidR="003F2519" w:rsidRPr="003F2519" w:rsidRDefault="003F2519" w:rsidP="003F2519">
      <w:pPr>
        <w:pStyle w:val="SourceCode"/>
      </w:pPr>
      <w:r w:rsidRPr="003F2519">
        <w:rPr>
          <w:lang w:val="es-419"/>
        </w:rPr>
        <w:t xml:space="preserve">        </w:t>
      </w:r>
      <w:r w:rsidRPr="003F2519">
        <w:t>&lt;form method="post"&gt;</w:t>
      </w:r>
    </w:p>
    <w:p w14:paraId="642B6D48" w14:textId="77777777" w:rsidR="003F2519" w:rsidRPr="003F2519" w:rsidRDefault="003F2519" w:rsidP="003F2519">
      <w:pPr>
        <w:pStyle w:val="SourceCode"/>
      </w:pPr>
      <w:r w:rsidRPr="003F2519">
        <w:t>            {% csrf_token %}</w:t>
      </w:r>
    </w:p>
    <w:p w14:paraId="710C59C4" w14:textId="77777777" w:rsidR="003F2519" w:rsidRPr="003F2519" w:rsidRDefault="003F2519" w:rsidP="003F2519">
      <w:pPr>
        <w:pStyle w:val="SourceCode"/>
      </w:pPr>
      <w:r w:rsidRPr="003F2519">
        <w:t>            &lt;button type="submit" name="action" value="generar_plan" class="btn btn-primary"&gt;Generar Plan&lt;/button&gt;</w:t>
      </w:r>
    </w:p>
    <w:p w14:paraId="01DCA2A7" w14:textId="77777777" w:rsidR="003F2519" w:rsidRPr="003F2519" w:rsidRDefault="003F2519" w:rsidP="003F2519">
      <w:pPr>
        <w:pStyle w:val="SourceCode"/>
      </w:pPr>
      <w:r w:rsidRPr="003F2519">
        <w:t>            &lt;a href="{% url 'ver_plan' %}" class="btn btn-secondary"&gt;Ver Plan&lt;/a&gt;</w:t>
      </w:r>
    </w:p>
    <w:p w14:paraId="08588A42" w14:textId="77777777" w:rsidR="003F2519" w:rsidRPr="003F2519" w:rsidRDefault="003F2519" w:rsidP="003F2519">
      <w:pPr>
        <w:pStyle w:val="SourceCode"/>
      </w:pPr>
      <w:r w:rsidRPr="003F2519">
        <w:t>            &lt;a href="{% url 'heuristica' %}" class="btn btn-warning"&gt;Aplicar Heurística&lt;/a&gt;</w:t>
      </w:r>
    </w:p>
    <w:p w14:paraId="47BCB230" w14:textId="77777777" w:rsidR="003F2519" w:rsidRPr="003F2519" w:rsidRDefault="003F2519" w:rsidP="003F2519">
      <w:pPr>
        <w:pStyle w:val="SourceCode"/>
        <w:rPr>
          <w:lang w:val="es-419"/>
        </w:rPr>
      </w:pPr>
      <w:r w:rsidRPr="003F2519">
        <w:t xml:space="preserve">            </w:t>
      </w:r>
      <w:r w:rsidRPr="003F2519">
        <w:rPr>
          <w:lang w:val="es-419"/>
        </w:rPr>
        <w:t>&lt;a href="{% url 'mostrar_dominio_y_problemas' %}" class="btn btn-info"&gt;Mostrar Dominio y Problemas&lt;/a&gt;</w:t>
      </w:r>
    </w:p>
    <w:p w14:paraId="2D0CAC5A" w14:textId="77777777" w:rsidR="003F2519" w:rsidRPr="003F2519" w:rsidRDefault="003F2519" w:rsidP="003F2519">
      <w:pPr>
        <w:pStyle w:val="SourceCode"/>
      </w:pPr>
      <w:r w:rsidRPr="003F2519">
        <w:rPr>
          <w:lang w:val="es-419"/>
        </w:rPr>
        <w:t xml:space="preserve">        </w:t>
      </w:r>
      <w:r w:rsidRPr="003F2519">
        <w:t>&lt;/form&gt;</w:t>
      </w:r>
    </w:p>
    <w:p w14:paraId="5A3CC9D7" w14:textId="77777777" w:rsidR="003F2519" w:rsidRPr="003F2519" w:rsidRDefault="003F2519" w:rsidP="003F2519">
      <w:pPr>
        <w:pStyle w:val="SourceCode"/>
      </w:pPr>
      <w:r w:rsidRPr="003F2519">
        <w:t>    &lt;/div&gt;</w:t>
      </w:r>
    </w:p>
    <w:p w14:paraId="69183271" w14:textId="77777777" w:rsidR="003F2519" w:rsidRPr="003F2519" w:rsidRDefault="003F2519" w:rsidP="003F2519">
      <w:pPr>
        <w:pStyle w:val="SourceCode"/>
      </w:pPr>
      <w:r w:rsidRPr="003F2519">
        <w:t>&lt;/body&gt;</w:t>
      </w:r>
    </w:p>
    <w:p w14:paraId="6054041F" w14:textId="77777777" w:rsidR="003F2519" w:rsidRPr="003F2519" w:rsidRDefault="003F2519" w:rsidP="003F2519">
      <w:pPr>
        <w:pStyle w:val="SourceCode"/>
      </w:pPr>
      <w:r w:rsidRPr="003F2519">
        <w:t>&lt;/html&gt;</w:t>
      </w:r>
    </w:p>
    <w:p w14:paraId="49C516C8" w14:textId="77777777" w:rsidR="001B52A7" w:rsidRDefault="001B52A7" w:rsidP="001B52A7">
      <w:pPr>
        <w:pStyle w:val="SourceCode"/>
      </w:pPr>
      <w:r>
        <w:t>ver_plan.html</w:t>
      </w:r>
    </w:p>
    <w:p w14:paraId="1644B583" w14:textId="59ABCCC0" w:rsidR="001B52A7" w:rsidRPr="001B52A7" w:rsidRDefault="001B52A7" w:rsidP="001B52A7">
      <w:pPr>
        <w:pStyle w:val="SourceCode"/>
        <w:rPr>
          <w:lang w:val="es-419"/>
        </w:rPr>
      </w:pPr>
      <w:r w:rsidRPr="001B52A7">
        <w:rPr>
          <w:lang w:val="es-419"/>
        </w:rPr>
        <w:t>vista que m</w:t>
      </w:r>
      <w:r>
        <w:rPr>
          <w:lang w:val="es-419"/>
        </w:rPr>
        <w:t>uestra el plan generado por  cada problema</w:t>
      </w:r>
      <w:r w:rsidRPr="001B52A7">
        <w:rPr>
          <w:lang w:val="es-419"/>
        </w:rPr>
        <w:br/>
      </w:r>
      <w:r w:rsidRPr="001B52A7">
        <w:rPr>
          <w:lang w:val="es-419"/>
        </w:rPr>
        <w:br/>
      </w:r>
      <w:r w:rsidRPr="001B52A7">
        <w:rPr>
          <w:lang w:val="es-419"/>
        </w:rPr>
        <w:t>&lt;!DOCTYPE html&gt;</w:t>
      </w:r>
    </w:p>
    <w:p w14:paraId="64F4213A" w14:textId="77777777" w:rsidR="001B52A7" w:rsidRPr="001B52A7" w:rsidRDefault="001B52A7" w:rsidP="001B52A7">
      <w:pPr>
        <w:pStyle w:val="SourceCode"/>
      </w:pPr>
      <w:r w:rsidRPr="001B52A7">
        <w:t>&lt;html lang="es"&gt;</w:t>
      </w:r>
    </w:p>
    <w:p w14:paraId="04ABA895" w14:textId="77777777" w:rsidR="001B52A7" w:rsidRPr="001B52A7" w:rsidRDefault="001B52A7" w:rsidP="001B52A7">
      <w:pPr>
        <w:pStyle w:val="SourceCode"/>
      </w:pPr>
      <w:r w:rsidRPr="001B52A7">
        <w:t>&lt;head&gt;</w:t>
      </w:r>
    </w:p>
    <w:p w14:paraId="486F0EEE" w14:textId="77777777" w:rsidR="001B52A7" w:rsidRPr="001B52A7" w:rsidRDefault="001B52A7" w:rsidP="001B52A7">
      <w:pPr>
        <w:pStyle w:val="SourceCode"/>
      </w:pPr>
      <w:r w:rsidRPr="001B52A7">
        <w:t>    &lt;meta charset="UTF-8"&gt;</w:t>
      </w:r>
    </w:p>
    <w:p w14:paraId="679CA024" w14:textId="77777777" w:rsidR="001B52A7" w:rsidRPr="001B52A7" w:rsidRDefault="001B52A7" w:rsidP="001B52A7">
      <w:pPr>
        <w:pStyle w:val="SourceCode"/>
      </w:pPr>
      <w:r w:rsidRPr="001B52A7">
        <w:t>    &lt;title&gt;Planes Generados&lt;/title&gt;</w:t>
      </w:r>
    </w:p>
    <w:p w14:paraId="7EB8838E" w14:textId="77777777" w:rsidR="001B52A7" w:rsidRPr="001B52A7" w:rsidRDefault="001B52A7" w:rsidP="001B52A7">
      <w:pPr>
        <w:pStyle w:val="SourceCode"/>
      </w:pPr>
      <w:r w:rsidRPr="001B52A7">
        <w:t>    &lt;style&gt;</w:t>
      </w:r>
    </w:p>
    <w:p w14:paraId="079BCFCE" w14:textId="77777777" w:rsidR="001B52A7" w:rsidRPr="001B52A7" w:rsidRDefault="001B52A7" w:rsidP="001B52A7">
      <w:pPr>
        <w:pStyle w:val="SourceCode"/>
      </w:pPr>
      <w:r w:rsidRPr="001B52A7">
        <w:t>        body {</w:t>
      </w:r>
    </w:p>
    <w:p w14:paraId="7F7FD6FE" w14:textId="77777777" w:rsidR="001B52A7" w:rsidRPr="001B52A7" w:rsidRDefault="001B52A7" w:rsidP="001B52A7">
      <w:pPr>
        <w:pStyle w:val="SourceCode"/>
      </w:pPr>
      <w:r w:rsidRPr="001B52A7">
        <w:t>            font-family: Arial, sans-serif;</w:t>
      </w:r>
    </w:p>
    <w:p w14:paraId="6667C136" w14:textId="77777777" w:rsidR="001B52A7" w:rsidRPr="001B52A7" w:rsidRDefault="001B52A7" w:rsidP="001B52A7">
      <w:pPr>
        <w:pStyle w:val="SourceCode"/>
      </w:pPr>
      <w:r w:rsidRPr="001B52A7">
        <w:t>            background-color: #f4f4f4;</w:t>
      </w:r>
    </w:p>
    <w:p w14:paraId="356C2709" w14:textId="77777777" w:rsidR="001B52A7" w:rsidRPr="001B52A7" w:rsidRDefault="001B52A7" w:rsidP="001B52A7">
      <w:pPr>
        <w:pStyle w:val="SourceCode"/>
      </w:pPr>
      <w:r w:rsidRPr="001B52A7">
        <w:t>            margin: 0;</w:t>
      </w:r>
    </w:p>
    <w:p w14:paraId="112245C3" w14:textId="77777777" w:rsidR="001B52A7" w:rsidRPr="001B52A7" w:rsidRDefault="001B52A7" w:rsidP="001B52A7">
      <w:pPr>
        <w:pStyle w:val="SourceCode"/>
      </w:pPr>
      <w:r w:rsidRPr="001B52A7">
        <w:t>            padding: 0;</w:t>
      </w:r>
    </w:p>
    <w:p w14:paraId="6ADAF3DF" w14:textId="77777777" w:rsidR="001B52A7" w:rsidRPr="001B52A7" w:rsidRDefault="001B52A7" w:rsidP="001B52A7">
      <w:pPr>
        <w:pStyle w:val="SourceCode"/>
      </w:pPr>
      <w:r w:rsidRPr="001B52A7">
        <w:lastRenderedPageBreak/>
        <w:t>        }</w:t>
      </w:r>
    </w:p>
    <w:p w14:paraId="6CCAAE64" w14:textId="77777777" w:rsidR="001B52A7" w:rsidRPr="001B52A7" w:rsidRDefault="001B52A7" w:rsidP="001B52A7">
      <w:pPr>
        <w:pStyle w:val="SourceCode"/>
      </w:pPr>
      <w:r w:rsidRPr="001B52A7">
        <w:t>        .container {</w:t>
      </w:r>
    </w:p>
    <w:p w14:paraId="36912040" w14:textId="77777777" w:rsidR="001B52A7" w:rsidRPr="001B52A7" w:rsidRDefault="001B52A7" w:rsidP="001B52A7">
      <w:pPr>
        <w:pStyle w:val="SourceCode"/>
      </w:pPr>
      <w:r w:rsidRPr="001B52A7">
        <w:t>            width: 80%;</w:t>
      </w:r>
    </w:p>
    <w:p w14:paraId="788EFCB5" w14:textId="77777777" w:rsidR="001B52A7" w:rsidRPr="001B52A7" w:rsidRDefault="001B52A7" w:rsidP="001B52A7">
      <w:pPr>
        <w:pStyle w:val="SourceCode"/>
      </w:pPr>
      <w:r w:rsidRPr="001B52A7">
        <w:t>            margin: 0 auto;</w:t>
      </w:r>
    </w:p>
    <w:p w14:paraId="20819435" w14:textId="77777777" w:rsidR="001B52A7" w:rsidRPr="001B52A7" w:rsidRDefault="001B52A7" w:rsidP="001B52A7">
      <w:pPr>
        <w:pStyle w:val="SourceCode"/>
      </w:pPr>
      <w:r w:rsidRPr="001B52A7">
        <w:t>            padding: 20px;</w:t>
      </w:r>
    </w:p>
    <w:p w14:paraId="261F70D3" w14:textId="77777777" w:rsidR="001B52A7" w:rsidRPr="001B52A7" w:rsidRDefault="001B52A7" w:rsidP="001B52A7">
      <w:pPr>
        <w:pStyle w:val="SourceCode"/>
      </w:pPr>
      <w:r w:rsidRPr="001B52A7">
        <w:t>            background-color: #fff;</w:t>
      </w:r>
    </w:p>
    <w:p w14:paraId="1F3811A4" w14:textId="77777777" w:rsidR="001B52A7" w:rsidRPr="001B52A7" w:rsidRDefault="001B52A7" w:rsidP="001B52A7">
      <w:pPr>
        <w:pStyle w:val="SourceCode"/>
      </w:pPr>
      <w:r w:rsidRPr="001B52A7">
        <w:t>            box-shadow: 0 0 10px rgba(0, 0, 0, 0.1);</w:t>
      </w:r>
    </w:p>
    <w:p w14:paraId="450982E4" w14:textId="77777777" w:rsidR="001B52A7" w:rsidRPr="001B52A7" w:rsidRDefault="001B52A7" w:rsidP="001B52A7">
      <w:pPr>
        <w:pStyle w:val="SourceCode"/>
      </w:pPr>
      <w:r w:rsidRPr="001B52A7">
        <w:t>            border-radius: 8px;</w:t>
      </w:r>
    </w:p>
    <w:p w14:paraId="18EF3527" w14:textId="77777777" w:rsidR="001B52A7" w:rsidRPr="001B52A7" w:rsidRDefault="001B52A7" w:rsidP="001B52A7">
      <w:pPr>
        <w:pStyle w:val="SourceCode"/>
      </w:pPr>
      <w:r w:rsidRPr="001B52A7">
        <w:t>            margin-top: 20px;</w:t>
      </w:r>
    </w:p>
    <w:p w14:paraId="2BD6E838" w14:textId="77777777" w:rsidR="001B52A7" w:rsidRPr="001B52A7" w:rsidRDefault="001B52A7" w:rsidP="001B52A7">
      <w:pPr>
        <w:pStyle w:val="SourceCode"/>
      </w:pPr>
      <w:r w:rsidRPr="001B52A7">
        <w:t>        }</w:t>
      </w:r>
    </w:p>
    <w:p w14:paraId="6E977805" w14:textId="77777777" w:rsidR="001B52A7" w:rsidRPr="001B52A7" w:rsidRDefault="001B52A7" w:rsidP="001B52A7">
      <w:pPr>
        <w:pStyle w:val="SourceCode"/>
      </w:pPr>
      <w:r w:rsidRPr="001B52A7">
        <w:t>        h1 {</w:t>
      </w:r>
    </w:p>
    <w:p w14:paraId="43E44330" w14:textId="77777777" w:rsidR="001B52A7" w:rsidRPr="001B52A7" w:rsidRDefault="001B52A7" w:rsidP="001B52A7">
      <w:pPr>
        <w:pStyle w:val="SourceCode"/>
      </w:pPr>
      <w:r w:rsidRPr="001B52A7">
        <w:t>            text-align: center;</w:t>
      </w:r>
    </w:p>
    <w:p w14:paraId="26F26D85" w14:textId="77777777" w:rsidR="001B52A7" w:rsidRPr="001B52A7" w:rsidRDefault="001B52A7" w:rsidP="001B52A7">
      <w:pPr>
        <w:pStyle w:val="SourceCode"/>
      </w:pPr>
      <w:r w:rsidRPr="001B52A7">
        <w:t>            color: #333;</w:t>
      </w:r>
    </w:p>
    <w:p w14:paraId="3D603C11" w14:textId="77777777" w:rsidR="001B52A7" w:rsidRPr="001B52A7" w:rsidRDefault="001B52A7" w:rsidP="001B52A7">
      <w:pPr>
        <w:pStyle w:val="SourceCode"/>
      </w:pPr>
      <w:r w:rsidRPr="001B52A7">
        <w:t>        }</w:t>
      </w:r>
    </w:p>
    <w:p w14:paraId="2FED2D38" w14:textId="77777777" w:rsidR="001B52A7" w:rsidRPr="001B52A7" w:rsidRDefault="001B52A7" w:rsidP="001B52A7">
      <w:pPr>
        <w:pStyle w:val="SourceCode"/>
      </w:pPr>
      <w:r w:rsidRPr="001B52A7">
        <w:t>        .plan {</w:t>
      </w:r>
    </w:p>
    <w:p w14:paraId="38EC9D67" w14:textId="77777777" w:rsidR="001B52A7" w:rsidRPr="001B52A7" w:rsidRDefault="001B52A7" w:rsidP="001B52A7">
      <w:pPr>
        <w:pStyle w:val="SourceCode"/>
      </w:pPr>
      <w:r w:rsidRPr="001B52A7">
        <w:t>            margin-bottom: 20px;</w:t>
      </w:r>
    </w:p>
    <w:p w14:paraId="685F4D03" w14:textId="77777777" w:rsidR="001B52A7" w:rsidRPr="001B52A7" w:rsidRDefault="001B52A7" w:rsidP="001B52A7">
      <w:pPr>
        <w:pStyle w:val="SourceCode"/>
      </w:pPr>
      <w:r w:rsidRPr="001B52A7">
        <w:t>            padding: 15px;</w:t>
      </w:r>
    </w:p>
    <w:p w14:paraId="2B1A48B4" w14:textId="77777777" w:rsidR="001B52A7" w:rsidRPr="001B52A7" w:rsidRDefault="001B52A7" w:rsidP="001B52A7">
      <w:pPr>
        <w:pStyle w:val="SourceCode"/>
      </w:pPr>
      <w:r w:rsidRPr="001B52A7">
        <w:t>            border: 1px solid #ddd;</w:t>
      </w:r>
    </w:p>
    <w:p w14:paraId="2A63E859" w14:textId="77777777" w:rsidR="001B52A7" w:rsidRPr="001B52A7" w:rsidRDefault="001B52A7" w:rsidP="001B52A7">
      <w:pPr>
        <w:pStyle w:val="SourceCode"/>
      </w:pPr>
      <w:r w:rsidRPr="001B52A7">
        <w:t>            border-radius: 8px;</w:t>
      </w:r>
    </w:p>
    <w:p w14:paraId="55D578B2" w14:textId="77777777" w:rsidR="001B52A7" w:rsidRPr="001B52A7" w:rsidRDefault="001B52A7" w:rsidP="001B52A7">
      <w:pPr>
        <w:pStyle w:val="SourceCode"/>
      </w:pPr>
      <w:r w:rsidRPr="001B52A7">
        <w:t>            background-color: #fafafa;</w:t>
      </w:r>
    </w:p>
    <w:p w14:paraId="798420BF" w14:textId="77777777" w:rsidR="001B52A7" w:rsidRPr="001B52A7" w:rsidRDefault="001B52A7" w:rsidP="001B52A7">
      <w:pPr>
        <w:pStyle w:val="SourceCode"/>
      </w:pPr>
      <w:r w:rsidRPr="001B52A7">
        <w:t>        }</w:t>
      </w:r>
    </w:p>
    <w:p w14:paraId="5CE948A7" w14:textId="77777777" w:rsidR="001B52A7" w:rsidRPr="001B52A7" w:rsidRDefault="001B52A7" w:rsidP="001B52A7">
      <w:pPr>
        <w:pStyle w:val="SourceCode"/>
      </w:pPr>
      <w:r w:rsidRPr="001B52A7">
        <w:t>        .plan h2 {</w:t>
      </w:r>
    </w:p>
    <w:p w14:paraId="7C9525E0" w14:textId="77777777" w:rsidR="001B52A7" w:rsidRPr="001B52A7" w:rsidRDefault="001B52A7" w:rsidP="001B52A7">
      <w:pPr>
        <w:pStyle w:val="SourceCode"/>
      </w:pPr>
      <w:r w:rsidRPr="001B52A7">
        <w:t>            color: #555;</w:t>
      </w:r>
    </w:p>
    <w:p w14:paraId="00DB0235" w14:textId="77777777" w:rsidR="001B52A7" w:rsidRPr="001B52A7" w:rsidRDefault="001B52A7" w:rsidP="001B52A7">
      <w:pPr>
        <w:pStyle w:val="SourceCode"/>
      </w:pPr>
      <w:r w:rsidRPr="001B52A7">
        <w:t>        }</w:t>
      </w:r>
    </w:p>
    <w:p w14:paraId="6CF05A3B" w14:textId="77777777" w:rsidR="001B52A7" w:rsidRPr="001B52A7" w:rsidRDefault="001B52A7" w:rsidP="001B52A7">
      <w:pPr>
        <w:pStyle w:val="SourceCode"/>
      </w:pPr>
      <w:r w:rsidRPr="001B52A7">
        <w:t>        .plan p {</w:t>
      </w:r>
    </w:p>
    <w:p w14:paraId="5BC2855D" w14:textId="77777777" w:rsidR="001B52A7" w:rsidRPr="001B52A7" w:rsidRDefault="001B52A7" w:rsidP="001B52A7">
      <w:pPr>
        <w:pStyle w:val="SourceCode"/>
      </w:pPr>
      <w:r w:rsidRPr="001B52A7">
        <w:t>            margin: 5px 0;</w:t>
      </w:r>
    </w:p>
    <w:p w14:paraId="508336CC" w14:textId="77777777" w:rsidR="001B52A7" w:rsidRPr="001B52A7" w:rsidRDefault="001B52A7" w:rsidP="001B52A7">
      <w:pPr>
        <w:pStyle w:val="SourceCode"/>
      </w:pPr>
      <w:r w:rsidRPr="001B52A7">
        <w:lastRenderedPageBreak/>
        <w:t>        }</w:t>
      </w:r>
    </w:p>
    <w:p w14:paraId="54DA0D2B" w14:textId="77777777" w:rsidR="001B52A7" w:rsidRPr="001B52A7" w:rsidRDefault="001B52A7" w:rsidP="001B52A7">
      <w:pPr>
        <w:pStyle w:val="SourceCode"/>
      </w:pPr>
      <w:r w:rsidRPr="001B52A7">
        <w:t>        .plan ul {</w:t>
      </w:r>
    </w:p>
    <w:p w14:paraId="4C381B63" w14:textId="77777777" w:rsidR="001B52A7" w:rsidRPr="001B52A7" w:rsidRDefault="001B52A7" w:rsidP="001B52A7">
      <w:pPr>
        <w:pStyle w:val="SourceCode"/>
      </w:pPr>
      <w:r w:rsidRPr="001B52A7">
        <w:t>            list-style-type: none;</w:t>
      </w:r>
    </w:p>
    <w:p w14:paraId="1F7F8CF8" w14:textId="77777777" w:rsidR="001B52A7" w:rsidRPr="001B52A7" w:rsidRDefault="001B52A7" w:rsidP="001B52A7">
      <w:pPr>
        <w:pStyle w:val="SourceCode"/>
      </w:pPr>
      <w:r w:rsidRPr="001B52A7">
        <w:t>            padding: 0;</w:t>
      </w:r>
    </w:p>
    <w:p w14:paraId="7B4FBE10" w14:textId="77777777" w:rsidR="001B52A7" w:rsidRPr="001B52A7" w:rsidRDefault="001B52A7" w:rsidP="001B52A7">
      <w:pPr>
        <w:pStyle w:val="SourceCode"/>
      </w:pPr>
      <w:r w:rsidRPr="001B52A7">
        <w:t>        }</w:t>
      </w:r>
    </w:p>
    <w:p w14:paraId="3D3B5FF4" w14:textId="77777777" w:rsidR="001B52A7" w:rsidRPr="001B52A7" w:rsidRDefault="001B52A7" w:rsidP="001B52A7">
      <w:pPr>
        <w:pStyle w:val="SourceCode"/>
      </w:pPr>
      <w:r w:rsidRPr="001B52A7">
        <w:t>        .plan ul li {</w:t>
      </w:r>
    </w:p>
    <w:p w14:paraId="29DCDC19" w14:textId="77777777" w:rsidR="001B52A7" w:rsidRPr="001B52A7" w:rsidRDefault="001B52A7" w:rsidP="001B52A7">
      <w:pPr>
        <w:pStyle w:val="SourceCode"/>
      </w:pPr>
      <w:r w:rsidRPr="001B52A7">
        <w:t>            background-color: #e7f3fe;</w:t>
      </w:r>
    </w:p>
    <w:p w14:paraId="18F4775D" w14:textId="77777777" w:rsidR="001B52A7" w:rsidRPr="001B52A7" w:rsidRDefault="001B52A7" w:rsidP="001B52A7">
      <w:pPr>
        <w:pStyle w:val="SourceCode"/>
      </w:pPr>
      <w:r w:rsidRPr="001B52A7">
        <w:t>            margin: 5px 0;</w:t>
      </w:r>
    </w:p>
    <w:p w14:paraId="7593DAD0" w14:textId="77777777" w:rsidR="001B52A7" w:rsidRPr="001B52A7" w:rsidRDefault="001B52A7" w:rsidP="001B52A7">
      <w:pPr>
        <w:pStyle w:val="SourceCode"/>
      </w:pPr>
      <w:r w:rsidRPr="001B52A7">
        <w:t>            padding: 10px;</w:t>
      </w:r>
    </w:p>
    <w:p w14:paraId="443E47F6" w14:textId="77777777" w:rsidR="001B52A7" w:rsidRPr="001B52A7" w:rsidRDefault="001B52A7" w:rsidP="001B52A7">
      <w:pPr>
        <w:pStyle w:val="SourceCode"/>
      </w:pPr>
      <w:r w:rsidRPr="001B52A7">
        <w:t>            border-radius: 4px;</w:t>
      </w:r>
    </w:p>
    <w:p w14:paraId="245B7F83" w14:textId="77777777" w:rsidR="001B52A7" w:rsidRPr="001B52A7" w:rsidRDefault="001B52A7" w:rsidP="001B52A7">
      <w:pPr>
        <w:pStyle w:val="SourceCode"/>
      </w:pPr>
      <w:r w:rsidRPr="001B52A7">
        <w:t>        }</w:t>
      </w:r>
    </w:p>
    <w:p w14:paraId="65378194" w14:textId="77777777" w:rsidR="001B52A7" w:rsidRPr="001B52A7" w:rsidRDefault="001B52A7" w:rsidP="001B52A7">
      <w:pPr>
        <w:pStyle w:val="SourceCode"/>
      </w:pPr>
      <w:r w:rsidRPr="001B52A7">
        <w:t>        .state, .goal {</w:t>
      </w:r>
    </w:p>
    <w:p w14:paraId="1D73056D" w14:textId="77777777" w:rsidR="001B52A7" w:rsidRPr="001B52A7" w:rsidRDefault="001B52A7" w:rsidP="001B52A7">
      <w:pPr>
        <w:pStyle w:val="SourceCode"/>
      </w:pPr>
      <w:r w:rsidRPr="001B52A7">
        <w:t>            background-color: #f9f9f9;</w:t>
      </w:r>
    </w:p>
    <w:p w14:paraId="60A3E756" w14:textId="77777777" w:rsidR="001B52A7" w:rsidRPr="001B52A7" w:rsidRDefault="001B52A7" w:rsidP="001B52A7">
      <w:pPr>
        <w:pStyle w:val="SourceCode"/>
      </w:pPr>
      <w:r w:rsidRPr="001B52A7">
        <w:t>            padding: 10px;</w:t>
      </w:r>
    </w:p>
    <w:p w14:paraId="0AEEA5B0" w14:textId="77777777" w:rsidR="001B52A7" w:rsidRPr="001B52A7" w:rsidRDefault="001B52A7" w:rsidP="001B52A7">
      <w:pPr>
        <w:pStyle w:val="SourceCode"/>
      </w:pPr>
      <w:r w:rsidRPr="001B52A7">
        <w:t>            border-radius: 4px;</w:t>
      </w:r>
    </w:p>
    <w:p w14:paraId="00570372" w14:textId="77777777" w:rsidR="001B52A7" w:rsidRPr="001B52A7" w:rsidRDefault="001B52A7" w:rsidP="001B52A7">
      <w:pPr>
        <w:pStyle w:val="SourceCode"/>
      </w:pPr>
      <w:r w:rsidRPr="001B52A7">
        <w:t>            margin-bottom: 10px;</w:t>
      </w:r>
    </w:p>
    <w:p w14:paraId="252BC9DD" w14:textId="77777777" w:rsidR="001B52A7" w:rsidRPr="001B52A7" w:rsidRDefault="001B52A7" w:rsidP="001B52A7">
      <w:pPr>
        <w:pStyle w:val="SourceCode"/>
      </w:pPr>
      <w:r w:rsidRPr="001B52A7">
        <w:t>        }</w:t>
      </w:r>
    </w:p>
    <w:p w14:paraId="1BEBE587" w14:textId="77777777" w:rsidR="001B52A7" w:rsidRPr="001B52A7" w:rsidRDefault="001B52A7" w:rsidP="001B52A7">
      <w:pPr>
        <w:pStyle w:val="SourceCode"/>
      </w:pPr>
      <w:r w:rsidRPr="001B52A7">
        <w:t>        .state p, .goal p {</w:t>
      </w:r>
    </w:p>
    <w:p w14:paraId="43D11D6C" w14:textId="77777777" w:rsidR="001B52A7" w:rsidRPr="001B52A7" w:rsidRDefault="001B52A7" w:rsidP="001B52A7">
      <w:pPr>
        <w:pStyle w:val="SourceCode"/>
      </w:pPr>
      <w:r w:rsidRPr="001B52A7">
        <w:t>            margin: 0;</w:t>
      </w:r>
    </w:p>
    <w:p w14:paraId="4862869C" w14:textId="77777777" w:rsidR="001B52A7" w:rsidRPr="001B52A7" w:rsidRDefault="001B52A7" w:rsidP="001B52A7">
      <w:pPr>
        <w:pStyle w:val="SourceCode"/>
      </w:pPr>
      <w:r w:rsidRPr="001B52A7">
        <w:t>        }</w:t>
      </w:r>
    </w:p>
    <w:p w14:paraId="06D2E85D" w14:textId="77777777" w:rsidR="001B52A7" w:rsidRPr="001B52A7" w:rsidRDefault="001B52A7" w:rsidP="001B52A7">
      <w:pPr>
        <w:pStyle w:val="SourceCode"/>
      </w:pPr>
      <w:r w:rsidRPr="001B52A7">
        <w:t>    &lt;/style&gt;</w:t>
      </w:r>
    </w:p>
    <w:p w14:paraId="6428FB85" w14:textId="77777777" w:rsidR="001B52A7" w:rsidRPr="001B52A7" w:rsidRDefault="001B52A7" w:rsidP="001B52A7">
      <w:pPr>
        <w:pStyle w:val="SourceCode"/>
      </w:pPr>
      <w:r w:rsidRPr="001B52A7">
        <w:t>&lt;/head&gt;</w:t>
      </w:r>
    </w:p>
    <w:p w14:paraId="1345FEF3" w14:textId="77777777" w:rsidR="001B52A7" w:rsidRPr="001B52A7" w:rsidRDefault="001B52A7" w:rsidP="001B52A7">
      <w:pPr>
        <w:pStyle w:val="SourceCode"/>
      </w:pPr>
      <w:r w:rsidRPr="001B52A7">
        <w:t>&lt;body&gt;</w:t>
      </w:r>
    </w:p>
    <w:p w14:paraId="7F527DC0" w14:textId="77777777" w:rsidR="001B52A7" w:rsidRPr="001B52A7" w:rsidRDefault="001B52A7" w:rsidP="001B52A7">
      <w:pPr>
        <w:pStyle w:val="SourceCode"/>
      </w:pPr>
      <w:r w:rsidRPr="001B52A7">
        <w:t>    &lt;div class="container"&gt;</w:t>
      </w:r>
    </w:p>
    <w:p w14:paraId="1AAF27E9" w14:textId="77777777" w:rsidR="001B52A7" w:rsidRPr="001B52A7" w:rsidRDefault="001B52A7" w:rsidP="001B52A7">
      <w:pPr>
        <w:pStyle w:val="SourceCode"/>
      </w:pPr>
      <w:r w:rsidRPr="001B52A7">
        <w:t>        &lt;h1&gt;Planes Generados&lt;/h1&gt;</w:t>
      </w:r>
    </w:p>
    <w:p w14:paraId="4C9AE48B" w14:textId="77777777" w:rsidR="001B52A7" w:rsidRPr="001B52A7" w:rsidRDefault="001B52A7" w:rsidP="001B52A7">
      <w:pPr>
        <w:pStyle w:val="SourceCode"/>
      </w:pPr>
      <w:r w:rsidRPr="001B52A7">
        <w:t>        {% for plan in plans %}</w:t>
      </w:r>
    </w:p>
    <w:p w14:paraId="6D3E8C99" w14:textId="77777777" w:rsidR="001B52A7" w:rsidRPr="001B52A7" w:rsidRDefault="001B52A7" w:rsidP="001B52A7">
      <w:pPr>
        <w:pStyle w:val="SourceCode"/>
      </w:pPr>
      <w:r w:rsidRPr="001B52A7">
        <w:lastRenderedPageBreak/>
        <w:t>            &lt;div class="plan"&gt;</w:t>
      </w:r>
    </w:p>
    <w:p w14:paraId="13A4BD33" w14:textId="77777777" w:rsidR="001B52A7" w:rsidRPr="001B52A7" w:rsidRDefault="001B52A7" w:rsidP="001B52A7">
      <w:pPr>
        <w:pStyle w:val="SourceCode"/>
      </w:pPr>
      <w:r w:rsidRPr="001B52A7">
        <w:t>                &lt;h2&gt;Plan para {{ plan.problem_file }}&lt;/h2&gt;</w:t>
      </w:r>
    </w:p>
    <w:p w14:paraId="31FB0B7F" w14:textId="77777777" w:rsidR="001B52A7" w:rsidRPr="001B52A7" w:rsidRDefault="001B52A7" w:rsidP="001B52A7">
      <w:pPr>
        <w:pStyle w:val="SourceCode"/>
      </w:pPr>
      <w:r w:rsidRPr="001B52A7">
        <w:t>                &lt;div class="state"&gt;</w:t>
      </w:r>
    </w:p>
    <w:p w14:paraId="06F4C2EF" w14:textId="77777777" w:rsidR="001B52A7" w:rsidRPr="001B52A7" w:rsidRDefault="001B52A7" w:rsidP="001B52A7">
      <w:pPr>
        <w:pStyle w:val="SourceCode"/>
      </w:pPr>
      <w:r w:rsidRPr="001B52A7">
        <w:t>                    &lt;p&gt;&lt;strong&gt;Estado Inicial:&lt;/strong&gt;&lt;/p&gt;</w:t>
      </w:r>
    </w:p>
    <w:p w14:paraId="76E6FC59" w14:textId="77777777" w:rsidR="001B52A7" w:rsidRPr="001B52A7" w:rsidRDefault="001B52A7" w:rsidP="001B52A7">
      <w:pPr>
        <w:pStyle w:val="SourceCode"/>
      </w:pPr>
      <w:r w:rsidRPr="001B52A7">
        <w:t>                    &lt;pre&gt;{{ plan.initial_state }}&lt;/pre&gt;</w:t>
      </w:r>
    </w:p>
    <w:p w14:paraId="166BE503" w14:textId="77777777" w:rsidR="001B52A7" w:rsidRPr="001B52A7" w:rsidRDefault="001B52A7" w:rsidP="001B52A7">
      <w:pPr>
        <w:pStyle w:val="SourceCode"/>
      </w:pPr>
      <w:r w:rsidRPr="001B52A7">
        <w:t>                &lt;/div&gt;</w:t>
      </w:r>
    </w:p>
    <w:p w14:paraId="443D4F2C" w14:textId="77777777" w:rsidR="001B52A7" w:rsidRPr="001B52A7" w:rsidRDefault="001B52A7" w:rsidP="001B52A7">
      <w:pPr>
        <w:pStyle w:val="SourceCode"/>
      </w:pPr>
      <w:r w:rsidRPr="001B52A7">
        <w:t>                &lt;div class="goal"&gt;</w:t>
      </w:r>
    </w:p>
    <w:p w14:paraId="7F1335D4" w14:textId="77777777" w:rsidR="001B52A7" w:rsidRPr="001B52A7" w:rsidRDefault="001B52A7" w:rsidP="001B52A7">
      <w:pPr>
        <w:pStyle w:val="SourceCode"/>
      </w:pPr>
      <w:r w:rsidRPr="001B52A7">
        <w:t>                    &lt;p&gt;&lt;strong&gt;Objetivo:&lt;/strong&gt;&lt;/p&gt;</w:t>
      </w:r>
    </w:p>
    <w:p w14:paraId="1F0506F8" w14:textId="77777777" w:rsidR="001B52A7" w:rsidRPr="001B52A7" w:rsidRDefault="001B52A7" w:rsidP="001B52A7">
      <w:pPr>
        <w:pStyle w:val="SourceCode"/>
      </w:pPr>
      <w:r w:rsidRPr="001B52A7">
        <w:t>                    &lt;pre&gt;{{ plan.goal }}&lt;/pre&gt;</w:t>
      </w:r>
    </w:p>
    <w:p w14:paraId="1EE922CD" w14:textId="77777777" w:rsidR="001B52A7" w:rsidRPr="001B52A7" w:rsidRDefault="001B52A7" w:rsidP="001B52A7">
      <w:pPr>
        <w:pStyle w:val="SourceCode"/>
      </w:pPr>
      <w:r w:rsidRPr="001B52A7">
        <w:t>                &lt;/div&gt;</w:t>
      </w:r>
    </w:p>
    <w:p w14:paraId="70E8C99E" w14:textId="77777777" w:rsidR="001B52A7" w:rsidRPr="001B52A7" w:rsidRDefault="001B52A7" w:rsidP="001B52A7">
      <w:pPr>
        <w:pStyle w:val="SourceCode"/>
      </w:pPr>
      <w:r w:rsidRPr="001B52A7">
        <w:t>                &lt;p&gt;&lt;strong&gt;Acciones:&lt;/strong&gt;&lt;/p&gt;</w:t>
      </w:r>
    </w:p>
    <w:p w14:paraId="2D8BA69D" w14:textId="77777777" w:rsidR="001B52A7" w:rsidRPr="001B52A7" w:rsidRDefault="001B52A7" w:rsidP="001B52A7">
      <w:pPr>
        <w:pStyle w:val="SourceCode"/>
      </w:pPr>
      <w:r w:rsidRPr="001B52A7">
        <w:t>                &lt;ul&gt;</w:t>
      </w:r>
    </w:p>
    <w:p w14:paraId="6183A462" w14:textId="77777777" w:rsidR="001B52A7" w:rsidRPr="001B52A7" w:rsidRDefault="001B52A7" w:rsidP="001B52A7">
      <w:pPr>
        <w:pStyle w:val="SourceCode"/>
      </w:pPr>
      <w:r w:rsidRPr="001B52A7">
        <w:t>                    {% for action in plan.actions %}</w:t>
      </w:r>
    </w:p>
    <w:p w14:paraId="12462B28" w14:textId="77777777" w:rsidR="001B52A7" w:rsidRPr="001B52A7" w:rsidRDefault="001B52A7" w:rsidP="001B52A7">
      <w:pPr>
        <w:pStyle w:val="SourceCode"/>
      </w:pPr>
      <w:r w:rsidRPr="001B52A7">
        <w:t>                        &lt;li&gt;{{ action }}&lt;/li&gt;</w:t>
      </w:r>
    </w:p>
    <w:p w14:paraId="28F2520F" w14:textId="77777777" w:rsidR="001B52A7" w:rsidRPr="001B52A7" w:rsidRDefault="001B52A7" w:rsidP="001B52A7">
      <w:pPr>
        <w:pStyle w:val="SourceCode"/>
      </w:pPr>
      <w:r w:rsidRPr="001B52A7">
        <w:t>                    {% endfor %}</w:t>
      </w:r>
    </w:p>
    <w:p w14:paraId="7342C996" w14:textId="77777777" w:rsidR="001B52A7" w:rsidRPr="001B52A7" w:rsidRDefault="001B52A7" w:rsidP="001B52A7">
      <w:pPr>
        <w:pStyle w:val="SourceCode"/>
      </w:pPr>
      <w:r w:rsidRPr="001B52A7">
        <w:t>                &lt;/ul&gt;</w:t>
      </w:r>
    </w:p>
    <w:p w14:paraId="643C6BE9" w14:textId="77777777" w:rsidR="001B52A7" w:rsidRPr="001B52A7" w:rsidRDefault="001B52A7" w:rsidP="001B52A7">
      <w:pPr>
        <w:pStyle w:val="SourceCode"/>
      </w:pPr>
      <w:r w:rsidRPr="001B52A7">
        <w:t>            &lt;/div&gt;</w:t>
      </w:r>
    </w:p>
    <w:p w14:paraId="7D04C38D" w14:textId="77777777" w:rsidR="001B52A7" w:rsidRPr="001B52A7" w:rsidRDefault="001B52A7" w:rsidP="001B52A7">
      <w:pPr>
        <w:pStyle w:val="SourceCode"/>
      </w:pPr>
      <w:r w:rsidRPr="001B52A7">
        <w:t>        {% endfor %}</w:t>
      </w:r>
    </w:p>
    <w:p w14:paraId="3ACEE65E" w14:textId="77777777" w:rsidR="001B52A7" w:rsidRPr="001B52A7" w:rsidRDefault="001B52A7" w:rsidP="001B52A7">
      <w:pPr>
        <w:pStyle w:val="SourceCode"/>
      </w:pPr>
      <w:r w:rsidRPr="001B52A7">
        <w:t>        &lt;a href="/" class="btn btn-primary mt-3"&gt;Volver&lt;/a&gt;</w:t>
      </w:r>
    </w:p>
    <w:p w14:paraId="2E687E97" w14:textId="77777777" w:rsidR="001B52A7" w:rsidRPr="001B52A7" w:rsidRDefault="001B52A7" w:rsidP="001B52A7">
      <w:pPr>
        <w:pStyle w:val="SourceCode"/>
        <w:rPr>
          <w:lang w:val="es-419"/>
        </w:rPr>
      </w:pPr>
      <w:r w:rsidRPr="001B52A7">
        <w:t xml:space="preserve">    </w:t>
      </w:r>
      <w:r w:rsidRPr="001B52A7">
        <w:rPr>
          <w:lang w:val="es-419"/>
        </w:rPr>
        <w:t>&lt;/div&gt;</w:t>
      </w:r>
    </w:p>
    <w:p w14:paraId="79CD238B" w14:textId="77777777" w:rsidR="001B52A7" w:rsidRPr="001B52A7" w:rsidRDefault="001B52A7" w:rsidP="001B52A7">
      <w:pPr>
        <w:pStyle w:val="SourceCode"/>
        <w:rPr>
          <w:lang w:val="es-419"/>
        </w:rPr>
      </w:pPr>
      <w:r w:rsidRPr="001B52A7">
        <w:rPr>
          <w:lang w:val="es-419"/>
        </w:rPr>
        <w:t>&lt;/body&gt;</w:t>
      </w:r>
    </w:p>
    <w:p w14:paraId="4DD990A5" w14:textId="77777777" w:rsidR="001B52A7" w:rsidRPr="001B52A7" w:rsidRDefault="001B52A7" w:rsidP="001B52A7">
      <w:pPr>
        <w:pStyle w:val="SourceCode"/>
        <w:rPr>
          <w:lang w:val="es-419"/>
        </w:rPr>
      </w:pPr>
      <w:r w:rsidRPr="001B52A7">
        <w:rPr>
          <w:lang w:val="es-419"/>
        </w:rPr>
        <w:t>&lt;/html&gt;</w:t>
      </w:r>
    </w:p>
    <w:p w14:paraId="0329A8EF" w14:textId="2E8EDB3D" w:rsidR="003F2519" w:rsidRPr="003F2519" w:rsidRDefault="003F2519" w:rsidP="003F2519">
      <w:pPr>
        <w:pStyle w:val="SourceCode"/>
      </w:pPr>
    </w:p>
    <w:p w14:paraId="6D227D76" w14:textId="19BAFCFB" w:rsidR="003F2519" w:rsidRPr="001B52A7" w:rsidRDefault="003F2519">
      <w:pPr>
        <w:pStyle w:val="SourceCode"/>
      </w:pPr>
    </w:p>
    <w:p w14:paraId="2D1BBD1C" w14:textId="77777777" w:rsidR="00864713" w:rsidRPr="003F2519" w:rsidRDefault="00000000">
      <w:pPr>
        <w:pStyle w:val="Ttulo2"/>
        <w:rPr>
          <w:lang w:val="es-419"/>
        </w:rPr>
      </w:pPr>
      <w:bookmarkStart w:id="13" w:name="ejecución-del-proyecto"/>
      <w:bookmarkEnd w:id="8"/>
      <w:bookmarkEnd w:id="12"/>
      <w:r w:rsidRPr="003F2519">
        <w:rPr>
          <w:lang w:val="es-419"/>
        </w:rPr>
        <w:t>Ejecución del Proyecto</w:t>
      </w:r>
    </w:p>
    <w:p w14:paraId="1C32AF05" w14:textId="77777777" w:rsidR="00864713" w:rsidRPr="003F2519" w:rsidRDefault="00000000">
      <w:pPr>
        <w:pStyle w:val="FirstParagraph"/>
        <w:rPr>
          <w:lang w:val="es-419"/>
        </w:rPr>
      </w:pPr>
      <w:r w:rsidRPr="003F2519">
        <w:rPr>
          <w:lang w:val="es-419"/>
        </w:rPr>
        <w:t>Para ejecutar el proyecto, sigue estos pasos:</w:t>
      </w:r>
    </w:p>
    <w:p w14:paraId="5F71101B" w14:textId="77777777" w:rsidR="00864713" w:rsidRPr="003F2519" w:rsidRDefault="00000000">
      <w:pPr>
        <w:pStyle w:val="Ttulo3"/>
        <w:rPr>
          <w:lang w:val="es-419"/>
        </w:rPr>
      </w:pPr>
      <w:bookmarkStart w:id="14" w:name="activa-el-entorno-virtual"/>
      <w:r w:rsidRPr="003F2519">
        <w:rPr>
          <w:lang w:val="es-419"/>
        </w:rPr>
        <w:lastRenderedPageBreak/>
        <w:t>1. Activa el entorno virtual:</w:t>
      </w:r>
    </w:p>
    <w:p w14:paraId="0F83CBFB" w14:textId="77777777" w:rsidR="00864713" w:rsidRPr="003F2519" w:rsidRDefault="00000000">
      <w:pPr>
        <w:pStyle w:val="SourceCode"/>
        <w:rPr>
          <w:lang w:val="es-419"/>
        </w:rPr>
      </w:pPr>
      <w:r w:rsidRPr="003F2519">
        <w:rPr>
          <w:rStyle w:val="VerbatimChar"/>
          <w:lang w:val="es-419"/>
        </w:rPr>
        <w:t>source venv/bin/activate  # En Linux/Mac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>venv\Scripts\activate  # En Windows</w:t>
      </w:r>
    </w:p>
    <w:p w14:paraId="4E350C70" w14:textId="77777777" w:rsidR="00864713" w:rsidRPr="003F2519" w:rsidRDefault="00000000">
      <w:pPr>
        <w:pStyle w:val="Ttulo3"/>
        <w:rPr>
          <w:lang w:val="es-419"/>
        </w:rPr>
      </w:pPr>
      <w:bookmarkStart w:id="15" w:name="instala-las-dependencias"/>
      <w:bookmarkEnd w:id="14"/>
      <w:r w:rsidRPr="003F2519">
        <w:rPr>
          <w:lang w:val="es-419"/>
        </w:rPr>
        <w:t>2. Instala las dependencias</w:t>
      </w:r>
    </w:p>
    <w:p w14:paraId="642AFDA0" w14:textId="77777777" w:rsidR="00864713" w:rsidRPr="003F2519" w:rsidRDefault="00000000">
      <w:pPr>
        <w:pStyle w:val="SourceCode"/>
        <w:rPr>
          <w:lang w:val="es-419"/>
        </w:rPr>
      </w:pPr>
      <w:r w:rsidRPr="003F2519">
        <w:rPr>
          <w:rStyle w:val="VerbatimChar"/>
          <w:lang w:val="es-419"/>
        </w:rPr>
        <w:t>pip install -r requirements.txt</w:t>
      </w:r>
    </w:p>
    <w:p w14:paraId="6050D444" w14:textId="77777777" w:rsidR="00864713" w:rsidRPr="003F2519" w:rsidRDefault="00000000">
      <w:pPr>
        <w:pStyle w:val="Ttulo3"/>
        <w:rPr>
          <w:lang w:val="es-419"/>
        </w:rPr>
      </w:pPr>
      <w:bookmarkStart w:id="16" w:name="ejecuta-el-servidor"/>
      <w:bookmarkEnd w:id="15"/>
      <w:r w:rsidRPr="003F2519">
        <w:rPr>
          <w:lang w:val="es-419"/>
        </w:rPr>
        <w:t>3. ejecuta el servidor</w:t>
      </w:r>
    </w:p>
    <w:p w14:paraId="17EC192F" w14:textId="77777777" w:rsidR="00864713" w:rsidRPr="003F2519" w:rsidRDefault="00000000">
      <w:pPr>
        <w:pStyle w:val="SourceCode"/>
        <w:rPr>
          <w:lang w:val="es-419"/>
        </w:rPr>
      </w:pPr>
      <w:r w:rsidRPr="003F2519">
        <w:rPr>
          <w:rStyle w:val="VerbatimChar"/>
          <w:lang w:val="es-419"/>
        </w:rPr>
        <w:t>cd horticultura_ai_planning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>cd horticultura</w:t>
      </w:r>
      <w:r w:rsidRPr="003F2519">
        <w:rPr>
          <w:lang w:val="es-419"/>
        </w:rPr>
        <w:br/>
      </w:r>
      <w:r w:rsidRPr="003F2519">
        <w:rPr>
          <w:rStyle w:val="VerbatimChar"/>
          <w:lang w:val="es-419"/>
        </w:rPr>
        <w:t>python manage.py runserver</w:t>
      </w:r>
    </w:p>
    <w:p w14:paraId="578EE9CD" w14:textId="77777777" w:rsidR="00864713" w:rsidRPr="003F2519" w:rsidRDefault="00000000">
      <w:pPr>
        <w:pStyle w:val="Ttulo3"/>
        <w:rPr>
          <w:lang w:val="es-419"/>
        </w:rPr>
      </w:pPr>
      <w:bookmarkStart w:id="17" w:name="X434627eedea4da031b88f73f0bf5d22c85f144d"/>
      <w:bookmarkEnd w:id="16"/>
      <w:r w:rsidRPr="003F2519">
        <w:rPr>
          <w:lang w:val="es-419"/>
        </w:rPr>
        <w:t>4. Abre tu navegador y ve a http://127.0.0.1:8000/ para ver la aplicación en acción.</w:t>
      </w:r>
      <w:bookmarkEnd w:id="0"/>
      <w:bookmarkEnd w:id="13"/>
      <w:bookmarkEnd w:id="17"/>
    </w:p>
    <w:sectPr w:rsidR="00864713" w:rsidRPr="003F2519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C14BE0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C9246C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5300096">
    <w:abstractNumId w:val="0"/>
  </w:num>
  <w:num w:numId="2" w16cid:durableId="10297679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64713"/>
    <w:rsid w:val="001B52A7"/>
    <w:rsid w:val="003F2519"/>
    <w:rsid w:val="008555E9"/>
    <w:rsid w:val="00864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DFD9193"/>
  <w15:docId w15:val="{1115AA2F-6498-44BF-97CF-C0925DD3F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57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56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1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7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9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4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3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0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0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3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2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4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7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42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2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5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7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2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7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0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0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3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3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6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8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7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6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2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8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2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9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6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6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23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2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4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0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68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9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0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0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0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5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7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55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5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8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4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3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2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3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4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5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0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0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4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8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7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9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37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5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4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9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6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3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4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9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2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2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6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5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4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1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92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4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7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86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5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1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17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02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6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7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0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0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2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9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6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4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1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0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1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9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3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1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8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2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3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3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1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6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1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5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8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5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8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5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1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75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8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21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1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7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1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2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7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6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3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44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79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5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2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6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2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0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1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5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8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5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6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2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1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5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6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7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8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1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2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4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0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7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5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6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3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1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2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9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7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0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2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7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6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6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3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31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4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99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2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8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1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51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54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13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86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8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6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0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0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5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1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5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09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5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4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0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0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3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13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1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9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7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4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92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2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1</Pages>
  <Words>2556</Words>
  <Characters>14061</Characters>
  <Application>Microsoft Office Word</Application>
  <DocSecurity>0</DocSecurity>
  <Lines>117</Lines>
  <Paragraphs>3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niel Felipe Mejía Ríos</cp:lastModifiedBy>
  <cp:revision>2</cp:revision>
  <dcterms:created xsi:type="dcterms:W3CDTF">2024-09-29T16:06:00Z</dcterms:created>
  <dcterms:modified xsi:type="dcterms:W3CDTF">2024-10-03T06:22:00Z</dcterms:modified>
</cp:coreProperties>
</file>